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DF0A5" w14:textId="77777777" w:rsidR="00470615" w:rsidRDefault="00470615" w:rsidP="00BA0379">
      <w:pPr>
        <w:spacing w:after="0"/>
        <w:rPr>
          <w:rFonts w:ascii="Times New Roman" w:hAnsi="Times New Roman" w:cs="Times New Roman"/>
          <w:sz w:val="24"/>
          <w:szCs w:val="24"/>
        </w:rPr>
      </w:pPr>
      <w:bookmarkStart w:id="0" w:name="_Hlk145942168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8"/>
        <w:gridCol w:w="6120"/>
      </w:tblGrid>
      <w:tr w:rsidR="00470615" w14:paraId="2DDFAE46" w14:textId="77777777" w:rsidTr="00DA496E">
        <w:tc>
          <w:tcPr>
            <w:tcW w:w="3168" w:type="dxa"/>
            <w:shd w:val="clear" w:color="auto" w:fill="DAEEF3" w:themeFill="accent5" w:themeFillTint="33"/>
          </w:tcPr>
          <w:p w14:paraId="5BCD1098" w14:textId="00C0E362" w:rsidR="00470615" w:rsidRDefault="00DA496E" w:rsidP="00BA03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ÁO CÁO THỰC HÀNH</w:t>
            </w:r>
          </w:p>
        </w:tc>
        <w:tc>
          <w:tcPr>
            <w:tcW w:w="6120" w:type="dxa"/>
          </w:tcPr>
          <w:p w14:paraId="65028CC8" w14:textId="71C91295" w:rsidR="00470615" w:rsidRDefault="00DA496E" w:rsidP="00BA03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KHT - VMTH</w:t>
            </w:r>
          </w:p>
        </w:tc>
      </w:tr>
      <w:tr w:rsidR="00470615" w14:paraId="6FBC0DA4" w14:textId="77777777" w:rsidTr="00DA496E">
        <w:tc>
          <w:tcPr>
            <w:tcW w:w="3168" w:type="dxa"/>
            <w:shd w:val="clear" w:color="auto" w:fill="DAEEF3" w:themeFill="accent5" w:themeFillTint="33"/>
          </w:tcPr>
          <w:p w14:paraId="6D004ACC" w14:textId="6B9284ED" w:rsidR="00470615" w:rsidRDefault="00DA496E" w:rsidP="00BA03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ọ và tên</w:t>
            </w:r>
          </w:p>
        </w:tc>
        <w:tc>
          <w:tcPr>
            <w:tcW w:w="6120" w:type="dxa"/>
          </w:tcPr>
          <w:p w14:paraId="3F425B79" w14:textId="4E90E622" w:rsidR="00470615" w:rsidRDefault="00063A7F" w:rsidP="00BA03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an Minh Nhật</w:t>
            </w:r>
          </w:p>
        </w:tc>
      </w:tr>
      <w:tr w:rsidR="00470615" w14:paraId="4835B24F" w14:textId="77777777" w:rsidTr="00DA496E">
        <w:tc>
          <w:tcPr>
            <w:tcW w:w="3168" w:type="dxa"/>
            <w:shd w:val="clear" w:color="auto" w:fill="DAEEF3" w:themeFill="accent5" w:themeFillTint="33"/>
          </w:tcPr>
          <w:p w14:paraId="60C0B94A" w14:textId="6F02668A" w:rsidR="00470615" w:rsidRDefault="00DA496E" w:rsidP="00BA03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SV</w:t>
            </w:r>
          </w:p>
        </w:tc>
        <w:tc>
          <w:tcPr>
            <w:tcW w:w="6120" w:type="dxa"/>
          </w:tcPr>
          <w:p w14:paraId="5C912B44" w14:textId="3BAC67FF" w:rsidR="00470615" w:rsidRDefault="00063A7F" w:rsidP="00BA03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19147</w:t>
            </w:r>
          </w:p>
        </w:tc>
      </w:tr>
      <w:tr w:rsidR="00470615" w14:paraId="3DC292BE" w14:textId="77777777" w:rsidTr="00DA496E">
        <w:tc>
          <w:tcPr>
            <w:tcW w:w="3168" w:type="dxa"/>
            <w:shd w:val="clear" w:color="auto" w:fill="DAEEF3" w:themeFill="accent5" w:themeFillTint="33"/>
          </w:tcPr>
          <w:p w14:paraId="6F1FCB09" w14:textId="7CDE920E" w:rsidR="00470615" w:rsidRDefault="00DA496E" w:rsidP="00BA03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ớp</w:t>
            </w:r>
          </w:p>
        </w:tc>
        <w:tc>
          <w:tcPr>
            <w:tcW w:w="6120" w:type="dxa"/>
          </w:tcPr>
          <w:p w14:paraId="31BD145A" w14:textId="36B95BD4" w:rsidR="00470615" w:rsidRDefault="00063A7F" w:rsidP="00BA03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19CLA2</w:t>
            </w:r>
          </w:p>
        </w:tc>
      </w:tr>
      <w:tr w:rsidR="00DA496E" w14:paraId="7D23C7A6" w14:textId="77777777" w:rsidTr="00DA496E">
        <w:tc>
          <w:tcPr>
            <w:tcW w:w="3168" w:type="dxa"/>
            <w:shd w:val="clear" w:color="auto" w:fill="DAEEF3" w:themeFill="accent5" w:themeFillTint="33"/>
          </w:tcPr>
          <w:p w14:paraId="4E3BAE25" w14:textId="39D1BB3C" w:rsidR="00DA496E" w:rsidRDefault="00DA496E" w:rsidP="00BA03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uần</w:t>
            </w:r>
          </w:p>
        </w:tc>
        <w:tc>
          <w:tcPr>
            <w:tcW w:w="6120" w:type="dxa"/>
          </w:tcPr>
          <w:p w14:paraId="6294AFA9" w14:textId="243E02B2" w:rsidR="00DA496E" w:rsidRDefault="00063A7F" w:rsidP="00BA03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,4</w:t>
            </w:r>
          </w:p>
        </w:tc>
      </w:tr>
    </w:tbl>
    <w:p w14:paraId="16DAB818" w14:textId="77777777" w:rsidR="00470615" w:rsidRDefault="00470615" w:rsidP="00BA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24AF3ED" w14:textId="776FC031" w:rsidR="00F041E4" w:rsidRPr="00936642" w:rsidRDefault="00936642" w:rsidP="00936642">
      <w:pPr>
        <w:pStyle w:val="ListParagraph"/>
        <w:numPr>
          <w:ilvl w:val="0"/>
          <w:numId w:val="5"/>
        </w:numPr>
        <w:spacing w:after="0"/>
        <w:ind w:left="270" w:hanging="270"/>
        <w:rPr>
          <w:rFonts w:ascii="Times New Roman" w:hAnsi="Times New Roman" w:cs="Times New Roman"/>
          <w:sz w:val="24"/>
          <w:szCs w:val="24"/>
        </w:rPr>
      </w:pPr>
      <w:r w:rsidRPr="00936642">
        <w:rPr>
          <w:rFonts w:ascii="Times New Roman" w:hAnsi="Times New Roman" w:cs="Times New Roman"/>
          <w:sz w:val="24"/>
          <w:szCs w:val="24"/>
        </w:rPr>
        <w:t>Thiết kế và mô phỏng mạch đếm đồng bộ 8 bit, tần số</w:t>
      </w:r>
      <w:r w:rsidR="00652AC7">
        <w:rPr>
          <w:rFonts w:ascii="Times New Roman" w:hAnsi="Times New Roman" w:cs="Times New Roman"/>
          <w:sz w:val="24"/>
          <w:szCs w:val="24"/>
        </w:rPr>
        <w:t xml:space="preserve"> ngõ vào có</w:t>
      </w:r>
      <w:r w:rsidRPr="00936642">
        <w:rPr>
          <w:rFonts w:ascii="Times New Roman" w:hAnsi="Times New Roman" w:cs="Times New Roman"/>
          <w:sz w:val="24"/>
          <w:szCs w:val="24"/>
        </w:rPr>
        <w:t xml:space="preserve"> độ độ</w:t>
      </w:r>
      <w:r w:rsidR="00652AC7">
        <w:rPr>
          <w:rFonts w:ascii="Times New Roman" w:hAnsi="Times New Roman" w:cs="Times New Roman"/>
          <w:sz w:val="24"/>
          <w:szCs w:val="24"/>
        </w:rPr>
        <w:t>ng 20n</w:t>
      </w:r>
      <w:r w:rsidRPr="00936642">
        <w:rPr>
          <w:rFonts w:ascii="Times New Roman" w:hAnsi="Times New Roman" w:cs="Times New Roman"/>
          <w:sz w:val="24"/>
          <w:szCs w:val="24"/>
        </w:rPr>
        <w:t>s, chu kỳ</w:t>
      </w:r>
      <w:r w:rsidR="00652AC7">
        <w:rPr>
          <w:rFonts w:ascii="Times New Roman" w:hAnsi="Times New Roman" w:cs="Times New Roman"/>
          <w:sz w:val="24"/>
          <w:szCs w:val="24"/>
        </w:rPr>
        <w:t xml:space="preserve"> 50n</w:t>
      </w:r>
      <w:r w:rsidRPr="00936642">
        <w:rPr>
          <w:rFonts w:ascii="Times New Roman" w:hAnsi="Times New Roman" w:cs="Times New Roman"/>
          <w:sz w:val="24"/>
          <w:szCs w:val="24"/>
        </w:rPr>
        <w:t>s.</w:t>
      </w:r>
    </w:p>
    <w:p w14:paraId="6CFD9358" w14:textId="09FC8C6D" w:rsidR="00936642" w:rsidRDefault="00936642" w:rsidP="00936642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TL Schematic </w:t>
      </w:r>
    </w:p>
    <w:p w14:paraId="1306E143" w14:textId="77777777" w:rsidR="00936642" w:rsidRDefault="00936642" w:rsidP="00936642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38A3F735" w14:textId="0D624334" w:rsidR="00936642" w:rsidRDefault="00FE1AE1" w:rsidP="00936642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 w:rsidRPr="00FE1AE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DB8DEBC" wp14:editId="72842B19">
            <wp:extent cx="2028825" cy="1595959"/>
            <wp:effectExtent l="0" t="0" r="0" b="4445"/>
            <wp:docPr id="1373811807" name="Picture 1" descr="A diagram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811807" name="Picture 1" descr="A diagram of a computer pro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036128" cy="1601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F7C48" w14:textId="77777777" w:rsidR="00936642" w:rsidRDefault="00936642" w:rsidP="00936642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555F8955" w14:textId="77777777" w:rsidR="00936642" w:rsidRDefault="00936642" w:rsidP="00936642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4D245E0A" w14:textId="77777777" w:rsidR="00936642" w:rsidRDefault="00936642" w:rsidP="00936642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07388F83" w14:textId="77777777" w:rsidR="00936642" w:rsidRDefault="00936642" w:rsidP="00936642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1FE63AF5" w14:textId="77777777" w:rsidR="00936642" w:rsidRDefault="00936642" w:rsidP="00936642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5E707C7A" w14:textId="0C585064" w:rsidR="00936642" w:rsidRDefault="00DF3420" w:rsidP="00DF3420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ạng sóng mô phỏng và phân tích</w:t>
      </w:r>
    </w:p>
    <w:p w14:paraId="0E05B75E" w14:textId="77777777" w:rsidR="00DF3420" w:rsidRDefault="00DF3420" w:rsidP="00DF342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EFB50C9" w14:textId="77777777" w:rsidR="00FE1AE1" w:rsidRDefault="00FE1AE1" w:rsidP="00DF3420">
      <w:pPr>
        <w:spacing w:after="0"/>
        <w:rPr>
          <w:noProof/>
        </w:rPr>
      </w:pPr>
    </w:p>
    <w:p w14:paraId="3B0D941F" w14:textId="6AE56FB5" w:rsidR="00DF3420" w:rsidRPr="00DF3420" w:rsidRDefault="00FE1AE1" w:rsidP="00DF3420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D453C39" wp14:editId="797A7B9F">
            <wp:extent cx="5760720" cy="1394460"/>
            <wp:effectExtent l="0" t="0" r="0" b="0"/>
            <wp:docPr id="601432249" name="Picture 1" descr="hiệu ứng dựng ảnh củainvertir-imagen-online-negativo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iệu ứng dựng ảnh củainvertir-imagen-online-negativo 64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97" t="-1006" r="397" b="9046"/>
                    <a:stretch/>
                  </pic:blipFill>
                  <pic:spPr bwMode="auto">
                    <a:xfrm>
                      <a:off x="0" y="0"/>
                      <a:ext cx="5760720" cy="1394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644C5C" w14:textId="77777777" w:rsidR="00936642" w:rsidRDefault="00936642" w:rsidP="00936642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7DC42C8E" w14:textId="2D428529" w:rsidR="005D69BC" w:rsidRPr="00936642" w:rsidRDefault="004C79ED" w:rsidP="003258DD">
      <w:pPr>
        <w:pStyle w:val="ListParagraph"/>
        <w:spacing w:after="0"/>
        <w:ind w:left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2780544" behindDoc="0" locked="0" layoutInCell="1" allowOverlap="1" wp14:anchorId="68709343" wp14:editId="1F7018EF">
                <wp:simplePos x="0" y="0"/>
                <wp:positionH relativeFrom="column">
                  <wp:posOffset>3371088</wp:posOffset>
                </wp:positionH>
                <wp:positionV relativeFrom="paragraph">
                  <wp:posOffset>3873780</wp:posOffset>
                </wp:positionV>
                <wp:extent cx="95693" cy="148856"/>
                <wp:effectExtent l="0" t="0" r="19050" b="22860"/>
                <wp:wrapNone/>
                <wp:docPr id="1434428106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693" cy="148856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2065C2F" id="Oval 32" o:spid="_x0000_s1026" style="position:absolute;margin-left:265.45pt;margin-top:305pt;width:7.55pt;height:11.7pt;z-index:252780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" fillcolor="white [3212]" strokecolor="#0a121c [484]" strokeweight="2pt"/>
            </w:pict>
          </mc:Fallback>
        </mc:AlternateContent>
      </w:r>
      <w:r w:rsidR="005D69BC">
        <w:rPr>
          <w:rFonts w:ascii="Times New Roman" w:hAnsi="Times New Roman" w:cs="Times New Roman"/>
          <w:sz w:val="24"/>
          <w:szCs w:val="24"/>
        </w:rPr>
        <w:t xml:space="preserve">Bằng cách sử dụng delay, ta có thể dễ dàng điều khiển tần số ngõ vào theo ý muốn ( </w:t>
      </w:r>
      <w:r w:rsidR="005D69BC" w:rsidRPr="00936642">
        <w:rPr>
          <w:rFonts w:ascii="Times New Roman" w:hAnsi="Times New Roman" w:cs="Times New Roman"/>
          <w:sz w:val="24"/>
          <w:szCs w:val="24"/>
        </w:rPr>
        <w:t xml:space="preserve">độ </w:t>
      </w:r>
      <w:r w:rsidR="005D69BC">
        <w:rPr>
          <w:rFonts w:ascii="Times New Roman" w:hAnsi="Times New Roman" w:cs="Times New Roman"/>
          <w:sz w:val="24"/>
          <w:szCs w:val="24"/>
        </w:rPr>
        <w:t>r</w:t>
      </w:r>
      <w:r w:rsidR="005D69BC" w:rsidRPr="00936642">
        <w:rPr>
          <w:rFonts w:ascii="Times New Roman" w:hAnsi="Times New Roman" w:cs="Times New Roman"/>
          <w:sz w:val="24"/>
          <w:szCs w:val="24"/>
        </w:rPr>
        <w:t>ộ</w:t>
      </w:r>
      <w:r w:rsidR="005D69BC">
        <w:rPr>
          <w:rFonts w:ascii="Times New Roman" w:hAnsi="Times New Roman" w:cs="Times New Roman"/>
          <w:sz w:val="24"/>
          <w:szCs w:val="24"/>
        </w:rPr>
        <w:t>ng 20n</w:t>
      </w:r>
      <w:r w:rsidR="005D69BC" w:rsidRPr="00936642">
        <w:rPr>
          <w:rFonts w:ascii="Times New Roman" w:hAnsi="Times New Roman" w:cs="Times New Roman"/>
          <w:sz w:val="24"/>
          <w:szCs w:val="24"/>
        </w:rPr>
        <w:t>s, chu kỳ</w:t>
      </w:r>
      <w:r w:rsidR="005D69BC">
        <w:rPr>
          <w:rFonts w:ascii="Times New Roman" w:hAnsi="Times New Roman" w:cs="Times New Roman"/>
          <w:sz w:val="24"/>
          <w:szCs w:val="24"/>
        </w:rPr>
        <w:t xml:space="preserve"> 50n</w:t>
      </w:r>
      <w:r w:rsidR="005D69BC" w:rsidRPr="00936642">
        <w:rPr>
          <w:rFonts w:ascii="Times New Roman" w:hAnsi="Times New Roman" w:cs="Times New Roman"/>
          <w:sz w:val="24"/>
          <w:szCs w:val="24"/>
        </w:rPr>
        <w:t>s</w:t>
      </w:r>
      <w:r w:rsidR="005D69BC">
        <w:rPr>
          <w:rFonts w:ascii="Times New Roman" w:hAnsi="Times New Roman" w:cs="Times New Roman"/>
          <w:sz w:val="24"/>
          <w:szCs w:val="24"/>
        </w:rPr>
        <w:t>). Ngõ ra của mạch đáp ứng đúng với yêu cầu đếm đồng bộ 8bit</w:t>
      </w:r>
      <w:r w:rsidR="0081514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D2FC7B7" wp14:editId="17D0333A">
            <wp:extent cx="5762625" cy="5762625"/>
            <wp:effectExtent l="0" t="0" r="9525" b="9525"/>
            <wp:docPr id="22114332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762625" cy="576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D21873" w14:textId="0AD466EF" w:rsidR="00936642" w:rsidRDefault="00936642" w:rsidP="00936642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6D00C200" w14:textId="77777777" w:rsidR="00936642" w:rsidRDefault="00936642" w:rsidP="00936642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3D8386F3" w14:textId="77777777" w:rsidR="00936642" w:rsidRPr="00936642" w:rsidRDefault="00936642" w:rsidP="00936642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507CA83C" w14:textId="77777777" w:rsidR="00F041E4" w:rsidRDefault="00F041E4" w:rsidP="00BA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2F83B76" w14:textId="77777777" w:rsidR="00DF3420" w:rsidRDefault="00DF3420" w:rsidP="00BA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0ED223B" w14:textId="77777777" w:rsidR="00994BA6" w:rsidRDefault="002E188D" w:rsidP="002E188D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2E188D">
        <w:rPr>
          <w:rFonts w:ascii="Times New Roman" w:hAnsi="Times New Roman" w:cs="Times New Roman"/>
          <w:sz w:val="24"/>
          <w:szCs w:val="24"/>
        </w:rPr>
        <w:t>Thiết kế mạch chia xung, sử dụng mô hình mạch đếm tuần tự đồng bộ</w:t>
      </w:r>
      <w:r>
        <w:rPr>
          <w:rFonts w:ascii="Times New Roman" w:hAnsi="Times New Roman" w:cs="Times New Roman"/>
          <w:sz w:val="24"/>
          <w:szCs w:val="24"/>
        </w:rPr>
        <w:t>, ngõ vào clkIn tần số 50Mhz, ngõ ra clkOut có tần số thấp hơn.</w:t>
      </w:r>
    </w:p>
    <w:p w14:paraId="26170ABD" w14:textId="77777777" w:rsidR="00994BA6" w:rsidRDefault="00994BA6" w:rsidP="00994BA6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de Verilog</w:t>
      </w:r>
    </w:p>
    <w:p w14:paraId="5FF0F841" w14:textId="7F7FB896" w:rsidR="00994BA6" w:rsidRDefault="00FE1AE1" w:rsidP="00994B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1AE1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1D94AE7" wp14:editId="15731FF8">
            <wp:extent cx="3724275" cy="3133725"/>
            <wp:effectExtent l="0" t="0" r="9525" b="0"/>
            <wp:docPr id="204871706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717062" name="Picture 1" descr="A screenshot of a computer program&#10;&#10;Description automatically generated"/>
                    <pic:cNvPicPr/>
                  </pic:nvPicPr>
                  <pic:blipFill rotWithShape="1">
                    <a:blip r:embed="rId9"/>
                    <a:srcRect l="1013"/>
                    <a:stretch/>
                  </pic:blipFill>
                  <pic:spPr bwMode="auto">
                    <a:xfrm>
                      <a:off x="0" y="0"/>
                      <a:ext cx="3724795" cy="31341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70C9AE" w14:textId="77777777" w:rsidR="00994BA6" w:rsidRDefault="00994BA6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41A7277" w14:textId="77777777" w:rsidR="00994BA6" w:rsidRDefault="00994BA6" w:rsidP="00994BA6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ính tần số xung ngõ ra </w:t>
      </w:r>
    </w:p>
    <w:p w14:paraId="0EBC6E14" w14:textId="77777777" w:rsidR="00994BA6" w:rsidRDefault="00994BA6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AB8B80C" w14:textId="77777777" w:rsidR="0081514E" w:rsidRDefault="0081514E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DC8E943" w14:textId="77DCE3D0" w:rsidR="0081514E" w:rsidRDefault="00063A7F" w:rsidP="00063A7F">
      <w:pPr>
        <w:rPr>
          <w:rFonts w:ascii="Times New Roman" w:hAnsi="Times New Roman" w:cs="Times New Roman"/>
          <w:sz w:val="24"/>
          <w:szCs w:val="24"/>
        </w:rPr>
      </w:pPr>
      <w:r w:rsidRPr="00063A7F">
        <w:rPr>
          <w:rFonts w:ascii="Times New Roman" w:hAnsi="Times New Roman" w:cs="Times New Roman"/>
          <w:sz w:val="24"/>
          <w:szCs w:val="24"/>
        </w:rPr>
        <w:t>Tần số vào/2^n = tần số ra</w:t>
      </w:r>
    </w:p>
    <w:p w14:paraId="13A041EB" w14:textId="3074A7E6" w:rsidR="00063A7F" w:rsidRPr="00063A7F" w:rsidRDefault="00063A7F" w:rsidP="00063A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ựa vào công thức này ta có thể tính ra được tần số ngõ ra, bằng cách thay đổi giá trị của n ta sẽ có được tần số ngõ ra theo mong muốn</w:t>
      </w:r>
    </w:p>
    <w:p w14:paraId="0511E61F" w14:textId="77777777" w:rsidR="0081514E" w:rsidRDefault="0081514E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ED4D8AB" w14:textId="77777777" w:rsidR="0081514E" w:rsidRDefault="0081514E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02A0B5B" w14:textId="77777777" w:rsidR="0081514E" w:rsidRDefault="0081514E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3188F90" w14:textId="77777777" w:rsidR="0081514E" w:rsidRDefault="0081514E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29054AD" w14:textId="77777777" w:rsidR="0081514E" w:rsidRDefault="0081514E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DD7BF4B" w14:textId="77777777" w:rsidR="00994BA6" w:rsidRDefault="00994BA6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8D28BC6" w14:textId="77777777" w:rsidR="00994BA6" w:rsidRDefault="00994BA6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048D139" w14:textId="77777777" w:rsidR="00994BA6" w:rsidRDefault="00994BA6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48F2437" w14:textId="77777777" w:rsidR="00994BA6" w:rsidRDefault="00994BA6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26D27C7" w14:textId="77777777" w:rsidR="00994BA6" w:rsidRDefault="00994BA6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09BAFF3" w14:textId="77777777" w:rsidR="00994BA6" w:rsidRDefault="00994BA6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FB9A8A9" w14:textId="77777777" w:rsidR="00994BA6" w:rsidRDefault="00994BA6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0883BC1" w14:textId="77777777" w:rsidR="00994BA6" w:rsidRDefault="00994BA6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E1239FA" w14:textId="165CD199" w:rsidR="00DA6C64" w:rsidRPr="00DA6C64" w:rsidRDefault="00DA6C64" w:rsidP="00DA6C64">
      <w:pPr>
        <w:pStyle w:val="ListParagraph"/>
        <w:numPr>
          <w:ilvl w:val="0"/>
          <w:numId w:val="5"/>
        </w:numPr>
        <w:spacing w:after="0"/>
        <w:ind w:left="270" w:hanging="270"/>
        <w:rPr>
          <w:rFonts w:ascii="Times New Roman" w:hAnsi="Times New Roman" w:cs="Times New Roman"/>
          <w:sz w:val="24"/>
          <w:szCs w:val="24"/>
        </w:rPr>
      </w:pPr>
      <w:r w:rsidRPr="00DA6C64">
        <w:rPr>
          <w:rFonts w:ascii="Times New Roman" w:hAnsi="Times New Roman" w:cs="Times New Roman"/>
          <w:sz w:val="24"/>
          <w:szCs w:val="24"/>
        </w:rPr>
        <w:t>Thiết kế mạch chia xung với 1 tần số ngõ vào clkIn = 50Mhz, tần số ngõ ra clkOut thấp hơn được dùng để điểu khiển LED, 2 chân lựa chọn S1,S0 cho phép chọn 4 tần số khác nhau</w:t>
      </w:r>
    </w:p>
    <w:p w14:paraId="1378F276" w14:textId="15E6A826" w:rsidR="00DA6C64" w:rsidRDefault="00627592" w:rsidP="00994BA6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="00DA6C64">
        <w:rPr>
          <w:rFonts w:ascii="Times New Roman" w:hAnsi="Times New Roman" w:cs="Times New Roman"/>
          <w:sz w:val="24"/>
          <w:szCs w:val="24"/>
        </w:rPr>
        <w:t>.1 RTL schematic</w:t>
      </w:r>
    </w:p>
    <w:p w14:paraId="397B40C7" w14:textId="24E1B0BB" w:rsidR="00DA6C64" w:rsidRDefault="0004174A" w:rsidP="00994BA6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0537984" behindDoc="0" locked="0" layoutInCell="1" allowOverlap="1" wp14:anchorId="314E4513" wp14:editId="2579F1A3">
            <wp:simplePos x="0" y="0"/>
            <wp:positionH relativeFrom="column">
              <wp:posOffset>3385185</wp:posOffset>
            </wp:positionH>
            <wp:positionV relativeFrom="paragraph">
              <wp:posOffset>340995</wp:posOffset>
            </wp:positionV>
            <wp:extent cx="2372995" cy="2205355"/>
            <wp:effectExtent l="0" t="0" r="8255" b="4445"/>
            <wp:wrapSquare wrapText="bothSides"/>
            <wp:docPr id="1003842634" name="Picture 3" descr="hiệu ứng dựng ảnh củainvertir-imagen-online-negativo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iệu ứng dựng ảnh củainvertir-imagen-online-negativo 6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2995" cy="2205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A7C0C">
        <w:rPr>
          <w:noProof/>
        </w:rPr>
        <w:drawing>
          <wp:inline distT="0" distB="0" distL="0" distR="0" wp14:anchorId="6A2B2933" wp14:editId="73B4A8F9">
            <wp:extent cx="2262521" cy="2933700"/>
            <wp:effectExtent l="0" t="0" r="4445" b="0"/>
            <wp:docPr id="925468836" name="Picture 2" descr="hiệu ứng dựng ảnh củainvertir-imagen-online-negativo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iệu ứng dựng ảnh củainvertir-imagen-online-negativo 6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4493" cy="2949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8FEC7E" w14:textId="32192E1A" w:rsidR="00DA6C64" w:rsidRDefault="00DA6C64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2705F09" w14:textId="4DB49C6C" w:rsidR="00DA6C64" w:rsidRDefault="00DA6C64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BFABE21" w14:textId="1BC0D7BE" w:rsidR="00DA6C64" w:rsidRDefault="00DA6C64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D5CB402" w14:textId="1CEB45AD" w:rsidR="00DA6C64" w:rsidRDefault="00DA6C64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8727728" w14:textId="424DE9C0" w:rsidR="00DA6C64" w:rsidRDefault="00DA6C64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A522FD8" w14:textId="01282659" w:rsidR="00DA6C64" w:rsidRDefault="00627592" w:rsidP="00994BA6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="00DA6C64">
        <w:rPr>
          <w:rFonts w:ascii="Times New Roman" w:hAnsi="Times New Roman" w:cs="Times New Roman"/>
          <w:sz w:val="24"/>
          <w:szCs w:val="24"/>
        </w:rPr>
        <w:t>.2. Verilog Code</w:t>
      </w:r>
    </w:p>
    <w:p w14:paraId="1C5F76E0" w14:textId="3C10B789" w:rsidR="00DA6C64" w:rsidRDefault="0004174A" w:rsidP="00994B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174A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85DE646" wp14:editId="215B86CD">
            <wp:extent cx="3882804" cy="3895725"/>
            <wp:effectExtent l="0" t="0" r="3810" b="0"/>
            <wp:docPr id="158683046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6830466" name="Picture 1" descr="A screen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93846" cy="3906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03510" w14:textId="4291ACFF" w:rsidR="00DA6C64" w:rsidRDefault="00DA6C64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6E05771" w14:textId="61D5C1A9" w:rsidR="00DA6C64" w:rsidRDefault="00DA6C64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7875F79" w14:textId="0A4C91D1" w:rsidR="00DA6C64" w:rsidRDefault="00DA6C64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4BEDC5E" w14:textId="77777777" w:rsidR="0081514E" w:rsidRDefault="0081514E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AB09F96" w14:textId="77777777" w:rsidR="0081514E" w:rsidRDefault="0081514E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CEB817C" w14:textId="24AB396D" w:rsidR="0081514E" w:rsidRDefault="0081514E" w:rsidP="0081514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1D3655D" w14:textId="118A6CB4" w:rsidR="0081514E" w:rsidRDefault="00627592" w:rsidP="0081514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="0081514E">
        <w:rPr>
          <w:rFonts w:ascii="Times New Roman" w:hAnsi="Times New Roman" w:cs="Times New Roman"/>
          <w:sz w:val="24"/>
          <w:szCs w:val="24"/>
        </w:rPr>
        <w:t>.3. Kết quả thực nghiệm</w:t>
      </w:r>
    </w:p>
    <w:p w14:paraId="45E4693E" w14:textId="4F82D817" w:rsidR="0081514E" w:rsidRDefault="0081514E" w:rsidP="0081514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sinh viên mô tả kết quả thực nghiệm, thông qua hình ảnh thực tế)</w:t>
      </w:r>
    </w:p>
    <w:p w14:paraId="1464750F" w14:textId="5642040E" w:rsidR="0081514E" w:rsidRDefault="0081514E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F665B21" w14:textId="1DFEE025" w:rsidR="00DA6C64" w:rsidRDefault="004C79ED" w:rsidP="00994BA6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735488" behindDoc="0" locked="0" layoutInCell="1" allowOverlap="1" wp14:anchorId="0FD78C35" wp14:editId="7C611488">
                <wp:simplePos x="0" y="0"/>
                <wp:positionH relativeFrom="column">
                  <wp:posOffset>1324052</wp:posOffset>
                </wp:positionH>
                <wp:positionV relativeFrom="paragraph">
                  <wp:posOffset>1455166</wp:posOffset>
                </wp:positionV>
                <wp:extent cx="95693" cy="148856"/>
                <wp:effectExtent l="0" t="0" r="19050" b="22860"/>
                <wp:wrapNone/>
                <wp:docPr id="622563616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693" cy="148856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2DE2AF9" id="Oval 32" o:spid="_x0000_s1026" style="position:absolute;margin-left:104.25pt;margin-top:114.6pt;width:7.55pt;height:11.7pt;z-index:252735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" fillcolor="white [3212]" strokecolor="#0a121c [484]" strokeweight="2pt"/>
            </w:pict>
          </mc:Fallback>
        </mc:AlternateContent>
      </w:r>
      <w:r w:rsidR="0081514E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0670080" behindDoc="0" locked="0" layoutInCell="1" allowOverlap="1" wp14:anchorId="7631612C" wp14:editId="411ACD03">
                <wp:simplePos x="0" y="0"/>
                <wp:positionH relativeFrom="column">
                  <wp:posOffset>4231758</wp:posOffset>
                </wp:positionH>
                <wp:positionV relativeFrom="paragraph">
                  <wp:posOffset>1646747</wp:posOffset>
                </wp:positionV>
                <wp:extent cx="287079" cy="574158"/>
                <wp:effectExtent l="38100" t="38100" r="36830" b="35560"/>
                <wp:wrapNone/>
                <wp:docPr id="486371728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7079" cy="574158"/>
                        </a:xfrm>
                        <a:prstGeom prst="rect">
                          <a:avLst/>
                        </a:prstGeom>
                        <a:noFill/>
                        <a:ln w="762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2E83B12" id="Rectangle 13" o:spid="_x0000_s1026" style="position:absolute;margin-left:333.2pt;margin-top:129.65pt;width:22.6pt;height:45.2pt;z-index:250670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" filled="f" strokecolor="red" strokeweight="6pt"/>
            </w:pict>
          </mc:Fallback>
        </mc:AlternateContent>
      </w:r>
      <w:r w:rsidR="0081514E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0669056" behindDoc="0" locked="0" layoutInCell="1" allowOverlap="1" wp14:anchorId="6D95800E" wp14:editId="400EEA24">
                <wp:simplePos x="0" y="0"/>
                <wp:positionH relativeFrom="column">
                  <wp:posOffset>748665</wp:posOffset>
                </wp:positionH>
                <wp:positionV relativeFrom="paragraph">
                  <wp:posOffset>1661603</wp:posOffset>
                </wp:positionV>
                <wp:extent cx="287079" cy="574158"/>
                <wp:effectExtent l="38100" t="38100" r="36830" b="35560"/>
                <wp:wrapNone/>
                <wp:docPr id="1793785276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7079" cy="574158"/>
                        </a:xfrm>
                        <a:prstGeom prst="rect">
                          <a:avLst/>
                        </a:prstGeom>
                        <a:noFill/>
                        <a:ln w="762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64B3AAD" id="Rectangle 13" o:spid="_x0000_s1026" style="position:absolute;margin-left:58.95pt;margin-top:130.85pt;width:22.6pt;height:45.2pt;z-index:250669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" filled="f" strokecolor="red" strokeweight="6pt"/>
            </w:pict>
          </mc:Fallback>
        </mc:AlternateContent>
      </w:r>
      <w:r w:rsidR="0081514E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0667008" behindDoc="0" locked="0" layoutInCell="1" allowOverlap="1" wp14:anchorId="5B6C34F3" wp14:editId="69BD220D">
            <wp:simplePos x="0" y="0"/>
            <wp:positionH relativeFrom="column">
              <wp:posOffset>3341267</wp:posOffset>
            </wp:positionH>
            <wp:positionV relativeFrom="paragraph">
              <wp:posOffset>-18400</wp:posOffset>
            </wp:positionV>
            <wp:extent cx="2423795" cy="2423795"/>
            <wp:effectExtent l="0" t="0" r="0" b="0"/>
            <wp:wrapSquare wrapText="bothSides"/>
            <wp:docPr id="147903479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423795" cy="2423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1514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BA37861" wp14:editId="260D5D33">
            <wp:extent cx="2445488" cy="2445488"/>
            <wp:effectExtent l="0" t="0" r="0" b="0"/>
            <wp:docPr id="2069532487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452384" cy="2452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C2E757" w14:textId="1149D8A4" w:rsidR="00DA6C64" w:rsidRDefault="00DA6C64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431D33E" w14:textId="755F4866" w:rsidR="00DA6C64" w:rsidRDefault="0081514E" w:rsidP="00994BA6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ới reset mức 0 mạch thực hiện chia xung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Với reset mức 1 mạch reset và ngõ ra </w:t>
      </w:r>
    </w:p>
    <w:p w14:paraId="52F0A629" w14:textId="3B6C3323" w:rsidR="0081514E" w:rsidRDefault="0081514E" w:rsidP="00994BA6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ình thườ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ằng 0</w:t>
      </w:r>
    </w:p>
    <w:p w14:paraId="0681B4D0" w14:textId="498CBF91" w:rsidR="00DA6C64" w:rsidRDefault="0081514E" w:rsidP="00994BA6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0672128" behindDoc="0" locked="0" layoutInCell="1" allowOverlap="1" wp14:anchorId="4F52927D" wp14:editId="7207C91B">
            <wp:simplePos x="0" y="0"/>
            <wp:positionH relativeFrom="column">
              <wp:posOffset>3810</wp:posOffset>
            </wp:positionH>
            <wp:positionV relativeFrom="paragraph">
              <wp:posOffset>203938</wp:posOffset>
            </wp:positionV>
            <wp:extent cx="5760720" cy="1638300"/>
            <wp:effectExtent l="0" t="0" r="0" b="0"/>
            <wp:wrapSquare wrapText="bothSides"/>
            <wp:docPr id="963651244" name="Picture 1" descr="hiệu ứng dựng ảnh củainvertir-imagen-online-negativo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iệu ứng dựng ảnh củainvertir-imagen-online-negativo 6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9024763" w14:textId="75025F5C" w:rsidR="00DA6C64" w:rsidRDefault="00DA6C64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AD6DB69" w14:textId="231CCEBD" w:rsidR="00DA6C64" w:rsidRDefault="0081514E" w:rsidP="00994BA6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ô phỏng trên Xilinx có thể thẫy rõ với 4 mức control mạch đã chia ra 4 tần số khác nhau</w:t>
      </w:r>
    </w:p>
    <w:p w14:paraId="4FAC4594" w14:textId="014AF4D9" w:rsidR="00DA6C64" w:rsidRDefault="00DA6C64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2F58511" w14:textId="0D0DF0B0" w:rsidR="00AE1B00" w:rsidRPr="00743C2A" w:rsidRDefault="00AE1B00" w:rsidP="00743C2A">
      <w:pPr>
        <w:pStyle w:val="ListParagraph"/>
        <w:numPr>
          <w:ilvl w:val="0"/>
          <w:numId w:val="5"/>
        </w:numPr>
        <w:ind w:left="270" w:hanging="270"/>
        <w:rPr>
          <w:rFonts w:ascii="Times New Roman" w:hAnsi="Times New Roman" w:cs="Times New Roman"/>
          <w:sz w:val="24"/>
          <w:szCs w:val="24"/>
        </w:rPr>
      </w:pPr>
      <w:r w:rsidRPr="00AE1B00">
        <w:rPr>
          <w:rFonts w:ascii="Times New Roman" w:hAnsi="Times New Roman" w:cs="Times New Roman"/>
          <w:sz w:val="24"/>
          <w:szCs w:val="24"/>
        </w:rPr>
        <w:t xml:space="preserve">Thiết kế mạch </w:t>
      </w:r>
      <w:r>
        <w:rPr>
          <w:rFonts w:ascii="Times New Roman" w:hAnsi="Times New Roman" w:cs="Times New Roman"/>
          <w:sz w:val="24"/>
          <w:szCs w:val="24"/>
        </w:rPr>
        <w:t xml:space="preserve">tự động </w:t>
      </w:r>
      <w:r w:rsidRPr="00AE1B00">
        <w:rPr>
          <w:rFonts w:ascii="Times New Roman" w:hAnsi="Times New Roman" w:cs="Times New Roman"/>
          <w:sz w:val="24"/>
          <w:szCs w:val="24"/>
        </w:rPr>
        <w:t>đếm lên 8 bit</w:t>
      </w:r>
      <w:r>
        <w:rPr>
          <w:rFonts w:ascii="Times New Roman" w:hAnsi="Times New Roman" w:cs="Times New Roman"/>
          <w:sz w:val="24"/>
          <w:szCs w:val="24"/>
        </w:rPr>
        <w:t xml:space="preserve"> kết nối với 8 led đơn</w:t>
      </w:r>
      <w:r w:rsidRPr="00AE1B00">
        <w:rPr>
          <w:rFonts w:ascii="Times New Roman" w:hAnsi="Times New Roman" w:cs="Times New Roman"/>
          <w:sz w:val="24"/>
          <w:szCs w:val="24"/>
        </w:rPr>
        <w:t>, lựa chọn tần số đếm bằng 2 switch S1, S0, lựa chọn đếm lên hoặc đếm xuống bằng switch S2</w:t>
      </w:r>
      <w:r w:rsidR="00743C2A">
        <w:rPr>
          <w:rFonts w:ascii="Times New Roman" w:hAnsi="Times New Roman" w:cs="Times New Roman"/>
          <w:sz w:val="24"/>
          <w:szCs w:val="24"/>
        </w:rPr>
        <w:t xml:space="preserve">. </w:t>
      </w:r>
      <w:r w:rsidRPr="00743C2A">
        <w:rPr>
          <w:rFonts w:ascii="Times New Roman" w:hAnsi="Times New Roman" w:cs="Times New Roman"/>
          <w:sz w:val="24"/>
          <w:szCs w:val="24"/>
        </w:rPr>
        <w:t xml:space="preserve">Mỗi mô đun được thiết kế với 1 tập mã nguồn (.v) khác nhau. </w:t>
      </w:r>
    </w:p>
    <w:p w14:paraId="4FFED031" w14:textId="51D92CDA" w:rsidR="00AE1B00" w:rsidRDefault="0004174A" w:rsidP="00743C2A">
      <w:pPr>
        <w:pStyle w:val="ListParagraph"/>
        <w:numPr>
          <w:ilvl w:val="1"/>
          <w:numId w:val="5"/>
        </w:numPr>
        <w:spacing w:before="120" w:after="12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0543104" behindDoc="0" locked="0" layoutInCell="1" allowOverlap="1" wp14:anchorId="6742928D" wp14:editId="0C688E8E">
            <wp:simplePos x="0" y="0"/>
            <wp:positionH relativeFrom="column">
              <wp:posOffset>2028825</wp:posOffset>
            </wp:positionH>
            <wp:positionV relativeFrom="paragraph">
              <wp:posOffset>184150</wp:posOffset>
            </wp:positionV>
            <wp:extent cx="4526280" cy="2171065"/>
            <wp:effectExtent l="0" t="0" r="7620" b="635"/>
            <wp:wrapSquare wrapText="bothSides"/>
            <wp:docPr id="1226647375" name="Picture 5" descr="hiệu ứng dựng ảnh củainvertir-imagen-online-negativo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iệu ứng dựng ảnh củainvertir-imagen-online-negativo 6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6280" cy="2171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1B00">
        <w:rPr>
          <w:rFonts w:ascii="Times New Roman" w:hAnsi="Times New Roman" w:cs="Times New Roman"/>
          <w:sz w:val="24"/>
          <w:szCs w:val="24"/>
        </w:rPr>
        <w:t xml:space="preserve">Sơ đồ RTL  </w:t>
      </w:r>
    </w:p>
    <w:p w14:paraId="3C4CCCEF" w14:textId="3F9853F1" w:rsidR="00AE1B00" w:rsidRDefault="00AE1B00" w:rsidP="00BA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F85EF0A" w14:textId="518909EE" w:rsidR="00743C2A" w:rsidRDefault="0004174A" w:rsidP="00BA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E0C54BF" wp14:editId="337187F8">
            <wp:extent cx="1719156" cy="1554480"/>
            <wp:effectExtent l="0" t="0" r="0" b="7620"/>
            <wp:docPr id="1224191330" name="Picture 4" descr="hiệu ứng dựng ảnh củainvertir-imagen-online-negativo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iệu ứng dựng ảnh củainvertir-imagen-online-negativo 6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7769" cy="15622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303DA2" w14:textId="6B21E1C0" w:rsidR="00743C2A" w:rsidRDefault="00743C2A" w:rsidP="00743C2A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rilog code</w:t>
      </w:r>
    </w:p>
    <w:p w14:paraId="62261C8B" w14:textId="77777777" w:rsidR="00743C2A" w:rsidRDefault="00743C2A" w:rsidP="00743C2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9DC614E" w14:textId="77777777" w:rsidR="00743C2A" w:rsidRDefault="00743C2A" w:rsidP="00743C2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68DC2C1" w14:textId="447ABB55" w:rsidR="00743C2A" w:rsidRDefault="0004174A" w:rsidP="00743C2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174A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0545152" behindDoc="0" locked="0" layoutInCell="1" allowOverlap="1" wp14:anchorId="192A6089" wp14:editId="6393E742">
            <wp:simplePos x="0" y="0"/>
            <wp:positionH relativeFrom="column">
              <wp:posOffset>3434715</wp:posOffset>
            </wp:positionH>
            <wp:positionV relativeFrom="paragraph">
              <wp:posOffset>13335</wp:posOffset>
            </wp:positionV>
            <wp:extent cx="2643505" cy="2105025"/>
            <wp:effectExtent l="0" t="0" r="4445" b="9525"/>
            <wp:wrapSquare wrapText="bothSides"/>
            <wp:docPr id="94261092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2610926" name="Picture 1" descr="A screenshot of a computer program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3505" cy="2105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4174A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52EB341" wp14:editId="0FF02430">
            <wp:extent cx="3524338" cy="3381375"/>
            <wp:effectExtent l="0" t="0" r="0" b="0"/>
            <wp:docPr id="192414061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140613" name="Picture 1" descr="A screenshot of a computer program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28590" cy="3385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174A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A1C99E5" wp14:editId="2D108BBE">
            <wp:extent cx="3348685" cy="3705225"/>
            <wp:effectExtent l="0" t="0" r="4445" b="0"/>
            <wp:docPr id="192243929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2439292" name="Picture 1" descr="A screenshot of a computer pro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357130" cy="3714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F9950" w14:textId="26864F69" w:rsidR="00743C2A" w:rsidRDefault="00743C2A" w:rsidP="00743C2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350BFA6" w14:textId="1FDD603C" w:rsidR="00743C2A" w:rsidRDefault="00743C2A" w:rsidP="00743C2A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ết quả thực nghiệm</w:t>
      </w:r>
    </w:p>
    <w:p w14:paraId="25270601" w14:textId="387B8019" w:rsidR="00E81DA5" w:rsidRDefault="00627592" w:rsidP="00743C2A">
      <w:pPr>
        <w:pStyle w:val="ListParagraph"/>
        <w:spacing w:after="0"/>
        <w:rPr>
          <w:noProof/>
        </w:rPr>
      </w:pPr>
      <w:r>
        <w:rPr>
          <w:noProof/>
        </w:rPr>
        <w:drawing>
          <wp:anchor distT="0" distB="0" distL="114300" distR="114300" simplePos="0" relativeHeight="250695680" behindDoc="0" locked="0" layoutInCell="1" allowOverlap="1" wp14:anchorId="5F1AF76B" wp14:editId="39CE8D08">
            <wp:simplePos x="0" y="0"/>
            <wp:positionH relativeFrom="column">
              <wp:posOffset>4002</wp:posOffset>
            </wp:positionH>
            <wp:positionV relativeFrom="paragraph">
              <wp:posOffset>5080</wp:posOffset>
            </wp:positionV>
            <wp:extent cx="2200275" cy="1477645"/>
            <wp:effectExtent l="0" t="0" r="9525" b="8255"/>
            <wp:wrapSquare wrapText="bothSides"/>
            <wp:docPr id="370891485" name="Picture 6" descr="hiệu ứng dựng ảnh củainvertir-imagen-online-negativo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iệu ứng dựng ảnh củainvertir-imagen-online-negativo 64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31" r="45271" b="22351"/>
                    <a:stretch/>
                  </pic:blipFill>
                  <pic:spPr bwMode="auto">
                    <a:xfrm>
                      <a:off x="0" y="0"/>
                      <a:ext cx="2200275" cy="1477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ABA8C0" w14:textId="25C80022" w:rsidR="00743C2A" w:rsidRDefault="00743C2A" w:rsidP="00743C2A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5075A963" w14:textId="139CE4ED" w:rsidR="00743C2A" w:rsidRDefault="00743C2A" w:rsidP="00743C2A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4CF01A6C" w14:textId="4DEB7EE2" w:rsidR="00743C2A" w:rsidRDefault="00743C2A" w:rsidP="00743C2A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32328ACF" w14:textId="0EED1641" w:rsidR="00743C2A" w:rsidRDefault="00627592" w:rsidP="00743C2A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0686464" behindDoc="0" locked="0" layoutInCell="1" allowOverlap="1" wp14:anchorId="7B825178" wp14:editId="3C62EA98">
            <wp:simplePos x="0" y="0"/>
            <wp:positionH relativeFrom="column">
              <wp:posOffset>954405</wp:posOffset>
            </wp:positionH>
            <wp:positionV relativeFrom="paragraph">
              <wp:posOffset>-949960</wp:posOffset>
            </wp:positionV>
            <wp:extent cx="1821815" cy="3714750"/>
            <wp:effectExtent l="6033" t="0" r="0" b="0"/>
            <wp:wrapSquare wrapText="bothSides"/>
            <wp:docPr id="1817056465" name="Picture 15" descr="A close up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7056465" name="Picture 15" descr="A close up of a circuit board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908" r="19354"/>
                    <a:stretch/>
                  </pic:blipFill>
                  <pic:spPr bwMode="auto">
                    <a:xfrm rot="5400000">
                      <a:off x="0" y="0"/>
                      <a:ext cx="1821815" cy="371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5803FE6A" w14:textId="6B7F62EC" w:rsidR="00743C2A" w:rsidRDefault="00743C2A" w:rsidP="00743C2A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2C4412D5" w14:textId="7E752311" w:rsidR="00743C2A" w:rsidRDefault="00743C2A" w:rsidP="00743C2A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4A93458D" w14:textId="2F4FEEBA" w:rsidR="00743C2A" w:rsidRDefault="00743C2A" w:rsidP="00743C2A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0EE019B4" w14:textId="06521CC6" w:rsidR="00743C2A" w:rsidRDefault="00627592" w:rsidP="00743C2A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0697728" behindDoc="0" locked="0" layoutInCell="1" allowOverlap="1" wp14:anchorId="4E0ABF8D" wp14:editId="6364B4B4">
                <wp:simplePos x="0" y="0"/>
                <wp:positionH relativeFrom="column">
                  <wp:posOffset>-2720251</wp:posOffset>
                </wp:positionH>
                <wp:positionV relativeFrom="paragraph">
                  <wp:posOffset>116928</wp:posOffset>
                </wp:positionV>
                <wp:extent cx="287079" cy="574158"/>
                <wp:effectExtent l="38100" t="38100" r="36830" b="35560"/>
                <wp:wrapNone/>
                <wp:docPr id="964419572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7079" cy="574158"/>
                        </a:xfrm>
                        <a:prstGeom prst="rect">
                          <a:avLst/>
                        </a:prstGeom>
                        <a:noFill/>
                        <a:ln w="762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3FBF6CC" id="Rectangle 13" o:spid="_x0000_s1026" style="position:absolute;margin-left:-214.2pt;margin-top:9.2pt;width:22.6pt;height:45.2pt;z-index:25069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" filled="f" strokecolor="red" strokeweight="6pt"/>
            </w:pict>
          </mc:Fallback>
        </mc:AlternateContent>
      </w:r>
    </w:p>
    <w:p w14:paraId="4646BBF2" w14:textId="15FAEE60" w:rsidR="00743C2A" w:rsidRDefault="00743C2A" w:rsidP="00743C2A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22A51D8A" w14:textId="2E93AC1E" w:rsidR="00743C2A" w:rsidRDefault="00743C2A" w:rsidP="00743C2A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336AFCD1" w14:textId="500AA509" w:rsidR="00743C2A" w:rsidRDefault="00743C2A" w:rsidP="00743C2A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2A71B4EB" w14:textId="436A30C6" w:rsidR="00743C2A" w:rsidRDefault="00F5360F" w:rsidP="00743C2A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0701824" behindDoc="0" locked="0" layoutInCell="1" allowOverlap="1" wp14:anchorId="157E3B26" wp14:editId="5A776104">
            <wp:simplePos x="0" y="0"/>
            <wp:positionH relativeFrom="column">
              <wp:posOffset>-2442845</wp:posOffset>
            </wp:positionH>
            <wp:positionV relativeFrom="paragraph">
              <wp:posOffset>26670</wp:posOffset>
            </wp:positionV>
            <wp:extent cx="1553210" cy="4316730"/>
            <wp:effectExtent l="8890" t="0" r="0" b="0"/>
            <wp:wrapSquare wrapText="bothSides"/>
            <wp:docPr id="1472462385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442" t="493" r="23591" b="-493"/>
                    <a:stretch/>
                  </pic:blipFill>
                  <pic:spPr bwMode="auto">
                    <a:xfrm rot="5400000">
                      <a:off x="0" y="0"/>
                      <a:ext cx="1553210" cy="4316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327DCC3C" w14:textId="305090E5" w:rsidR="00627592" w:rsidRDefault="00627592" w:rsidP="00743C2A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529DC2CE" w14:textId="6AC336F7" w:rsidR="00627592" w:rsidRPr="00627592" w:rsidRDefault="00627592" w:rsidP="0062759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198A1B4" w14:textId="5FA29506" w:rsidR="00627592" w:rsidRDefault="00627592" w:rsidP="0062759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ới reset mức 1 mạch reset và ngõ ra bằng 0</w:t>
      </w:r>
    </w:p>
    <w:p w14:paraId="0EC5A21D" w14:textId="117C0421" w:rsidR="00627592" w:rsidRDefault="00627592" w:rsidP="00743C2A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58486D33" w14:textId="736691E5" w:rsidR="00627592" w:rsidRDefault="00627592" w:rsidP="00743C2A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1AB68A61" w14:textId="1A46BF1B" w:rsidR="00627592" w:rsidRDefault="00627592" w:rsidP="00743C2A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361D36A1" w14:textId="550783FD" w:rsidR="00627592" w:rsidRDefault="00627592" w:rsidP="00743C2A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4D74548C" w14:textId="44A6603D" w:rsidR="00627592" w:rsidRDefault="004C79ED" w:rsidP="00743C2A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08160" behindDoc="0" locked="0" layoutInCell="1" allowOverlap="1" wp14:anchorId="28218AFA" wp14:editId="5451C417">
                <wp:simplePos x="0" y="0"/>
                <wp:positionH relativeFrom="column">
                  <wp:posOffset>-2205736</wp:posOffset>
                </wp:positionH>
                <wp:positionV relativeFrom="paragraph">
                  <wp:posOffset>5512</wp:posOffset>
                </wp:positionV>
                <wp:extent cx="95250" cy="148590"/>
                <wp:effectExtent l="0" t="0" r="19050" b="22860"/>
                <wp:wrapNone/>
                <wp:docPr id="2123747265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4859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E45CF49" id="Oval 32" o:spid="_x0000_s1026" style="position:absolute;margin-left:-173.7pt;margin-top:.45pt;width:7.5pt;height:11.7pt;z-index:252508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" fillcolor="white [3212]" strokecolor="#0a121c [484]" strokeweight="2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609536" behindDoc="0" locked="0" layoutInCell="1" allowOverlap="1" wp14:anchorId="312E4F6A" wp14:editId="46EC06F7">
                <wp:simplePos x="0" y="0"/>
                <wp:positionH relativeFrom="column">
                  <wp:posOffset>-2798851</wp:posOffset>
                </wp:positionH>
                <wp:positionV relativeFrom="paragraph">
                  <wp:posOffset>29134</wp:posOffset>
                </wp:positionV>
                <wp:extent cx="95250" cy="148590"/>
                <wp:effectExtent l="0" t="0" r="19050" b="22860"/>
                <wp:wrapNone/>
                <wp:docPr id="465596008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4859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AC60A9E" id="Oval 32" o:spid="_x0000_s1026" style="position:absolute;margin-left:-220.4pt;margin-top:2.3pt;width:7.5pt;height:11.7pt;z-index:252609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" fillcolor="white [3212]" strokecolor="#0a121c [484]" strokeweight="2pt"/>
            </w:pict>
          </mc:Fallback>
        </mc:AlternateContent>
      </w:r>
    </w:p>
    <w:p w14:paraId="5C1B077D" w14:textId="6783B6BA" w:rsidR="00627592" w:rsidRDefault="00627592" w:rsidP="00743C2A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2633475B" w14:textId="67458FEB" w:rsidR="00627592" w:rsidRDefault="00F5360F" w:rsidP="00743C2A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0707968" behindDoc="0" locked="0" layoutInCell="1" allowOverlap="1" wp14:anchorId="0BED6A52" wp14:editId="2AAA186A">
            <wp:simplePos x="0" y="0"/>
            <wp:positionH relativeFrom="column">
              <wp:posOffset>-3006090</wp:posOffset>
            </wp:positionH>
            <wp:positionV relativeFrom="paragraph">
              <wp:posOffset>41910</wp:posOffset>
            </wp:positionV>
            <wp:extent cx="1468755" cy="4316730"/>
            <wp:effectExtent l="4763" t="0" r="2857" b="2858"/>
            <wp:wrapSquare wrapText="bothSides"/>
            <wp:docPr id="801294025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578" r="21931"/>
                    <a:stretch/>
                  </pic:blipFill>
                  <pic:spPr bwMode="auto">
                    <a:xfrm rot="5400000">
                      <a:off x="0" y="0"/>
                      <a:ext cx="1468755" cy="4316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311B5FD0" w14:textId="689130A5" w:rsidR="00627592" w:rsidRDefault="00627592" w:rsidP="00743C2A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0F6161AF" w14:textId="0FE78E58" w:rsidR="00627592" w:rsidRDefault="00627592" w:rsidP="00743C2A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1A1C1C3D" w14:textId="66A2A962" w:rsidR="00627592" w:rsidRDefault="00627592" w:rsidP="00743C2A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1E97FD6F" w14:textId="77777777" w:rsidR="00F5360F" w:rsidRDefault="00F5360F" w:rsidP="00F5360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79937C2" w14:textId="5B7671FA" w:rsidR="00F5360F" w:rsidRDefault="00F5360F" w:rsidP="00F5360F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ới reset mức </w:t>
      </w:r>
      <w:r>
        <w:rPr>
          <w:rFonts w:ascii="Times New Roman" w:hAnsi="Times New Roman" w:cs="Times New Roman"/>
          <w:sz w:val="24"/>
          <w:szCs w:val="24"/>
        </w:rPr>
        <w:t>0,</w:t>
      </w:r>
      <w:r>
        <w:rPr>
          <w:rFonts w:ascii="Times New Roman" w:hAnsi="Times New Roman" w:cs="Times New Roman"/>
          <w:sz w:val="24"/>
          <w:szCs w:val="24"/>
        </w:rPr>
        <w:t xml:space="preserve"> UD mức 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mạch </w:t>
      </w:r>
      <w:r>
        <w:rPr>
          <w:rFonts w:ascii="Times New Roman" w:hAnsi="Times New Roman" w:cs="Times New Roman"/>
          <w:sz w:val="24"/>
          <w:szCs w:val="24"/>
        </w:rPr>
        <w:t>thực hiện đếm lên với tần số được chia theo Control</w:t>
      </w:r>
    </w:p>
    <w:p w14:paraId="57D4D867" w14:textId="1FF8FB87" w:rsidR="00627592" w:rsidRDefault="00627592" w:rsidP="00743C2A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6B190F02" w14:textId="661F8A46" w:rsidR="00627592" w:rsidRDefault="004C79ED" w:rsidP="00743C2A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643328" behindDoc="0" locked="0" layoutInCell="1" allowOverlap="1" wp14:anchorId="754FCFF4" wp14:editId="7A6A2BF9">
                <wp:simplePos x="0" y="0"/>
                <wp:positionH relativeFrom="column">
                  <wp:posOffset>-2686304</wp:posOffset>
                </wp:positionH>
                <wp:positionV relativeFrom="paragraph">
                  <wp:posOffset>159461</wp:posOffset>
                </wp:positionV>
                <wp:extent cx="95250" cy="148590"/>
                <wp:effectExtent l="0" t="0" r="19050" b="22860"/>
                <wp:wrapNone/>
                <wp:docPr id="208442388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4859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4AF48CD" id="Oval 32" o:spid="_x0000_s1026" style="position:absolute;margin-left:-211.5pt;margin-top:12.55pt;width:7.5pt;height:11.7pt;z-index:25264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" fillcolor="white [3212]" strokecolor="#0a121c [484]" strokeweight="2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676096" behindDoc="0" locked="0" layoutInCell="1" allowOverlap="1" wp14:anchorId="4C8A2F91" wp14:editId="246F649F">
                <wp:simplePos x="0" y="0"/>
                <wp:positionH relativeFrom="column">
                  <wp:posOffset>-2137765</wp:posOffset>
                </wp:positionH>
                <wp:positionV relativeFrom="paragraph">
                  <wp:posOffset>145135</wp:posOffset>
                </wp:positionV>
                <wp:extent cx="95250" cy="148590"/>
                <wp:effectExtent l="0" t="0" r="19050" b="22860"/>
                <wp:wrapNone/>
                <wp:docPr id="1098261095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4859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1BEB96C" id="Oval 32" o:spid="_x0000_s1026" style="position:absolute;margin-left:-168.35pt;margin-top:11.45pt;width:7.5pt;height:11.7pt;z-index:252676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" fillcolor="white [3212]" strokecolor="#0a121c [484]" strokeweight="2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707840" behindDoc="0" locked="0" layoutInCell="1" allowOverlap="1" wp14:anchorId="450B7972" wp14:editId="54DEC00F">
                <wp:simplePos x="0" y="0"/>
                <wp:positionH relativeFrom="column">
                  <wp:posOffset>-1910715</wp:posOffset>
                </wp:positionH>
                <wp:positionV relativeFrom="paragraph">
                  <wp:posOffset>144830</wp:posOffset>
                </wp:positionV>
                <wp:extent cx="95250" cy="148590"/>
                <wp:effectExtent l="0" t="0" r="19050" b="22860"/>
                <wp:wrapNone/>
                <wp:docPr id="1654309823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4859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F141761" id="Oval 32" o:spid="_x0000_s1026" style="position:absolute;margin-left:-150.45pt;margin-top:11.4pt;width:7.5pt;height:11.7pt;z-index:252707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" fillcolor="white [3212]" strokecolor="#0a121c [484]" strokeweight="2pt"/>
            </w:pict>
          </mc:Fallback>
        </mc:AlternateContent>
      </w:r>
    </w:p>
    <w:p w14:paraId="2DE2183E" w14:textId="47053F28" w:rsidR="00627592" w:rsidRDefault="00627592" w:rsidP="00743C2A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163647E6" w14:textId="0436BCA7" w:rsidR="00627592" w:rsidRDefault="00627592" w:rsidP="00743C2A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79BAAA22" w14:textId="77777777" w:rsidR="00627592" w:rsidRDefault="00627592" w:rsidP="00743C2A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5787803A" w14:textId="77777777" w:rsidR="00627592" w:rsidRDefault="00627592" w:rsidP="00743C2A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6B19D382" w14:textId="77777777" w:rsidR="00627592" w:rsidRDefault="00627592" w:rsidP="00743C2A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59F52D44" w14:textId="77777777" w:rsidR="00627592" w:rsidRDefault="00627592" w:rsidP="00743C2A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6C5B8362" w14:textId="77777777" w:rsidR="00F5360F" w:rsidRDefault="00F5360F" w:rsidP="00743C2A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26185BAC" w14:textId="2655C0D2" w:rsidR="00F5360F" w:rsidRDefault="00F5360F" w:rsidP="00F5360F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ới reset mức 0, UD mức </w:t>
      </w:r>
      <w:r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mạch thực hiện đếm </w:t>
      </w:r>
      <w:r>
        <w:rPr>
          <w:rFonts w:ascii="Times New Roman" w:hAnsi="Times New Roman" w:cs="Times New Roman"/>
          <w:sz w:val="24"/>
          <w:szCs w:val="24"/>
        </w:rPr>
        <w:t>xuống</w:t>
      </w:r>
      <w:r>
        <w:rPr>
          <w:rFonts w:ascii="Times New Roman" w:hAnsi="Times New Roman" w:cs="Times New Roman"/>
          <w:sz w:val="24"/>
          <w:szCs w:val="24"/>
        </w:rPr>
        <w:t xml:space="preserve"> với tần số được chia theo Control</w:t>
      </w:r>
    </w:p>
    <w:p w14:paraId="6FD3A972" w14:textId="77777777" w:rsidR="00F5360F" w:rsidRDefault="00F5360F" w:rsidP="00743C2A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7EAD3BBD" w14:textId="2412C245" w:rsidR="00F5360F" w:rsidRDefault="00F5360F" w:rsidP="00F5360F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ưu ý:</w:t>
      </w:r>
    </w:p>
    <w:p w14:paraId="49B9A59B" w14:textId="138C15F8" w:rsidR="00F5360F" w:rsidRPr="00F5360F" w:rsidRDefault="00F5360F" w:rsidP="00F5360F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hí chia nhỏ các module, ở module nhỏ dùng ngõ ra là reg và dùng wire để kết nối giữa các block với nhau; ở khối TOP ngõ ra phải là wire đẻ mạch có thể hoạt động bình thường. Việc chia nhỏ module giúp dễ dàng nhận ra lỗi ở từng module và chỉnh sửa nhưng phải lưu ý các chân input/ouput phải được nối đúng với chức năng và các module nhỏ bên trong sẽ được kết nối với nhau bằng wire.</w:t>
      </w:r>
    </w:p>
    <w:p w14:paraId="22CFBEC3" w14:textId="77777777" w:rsidR="00627592" w:rsidRDefault="00627592" w:rsidP="00743C2A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673670CA" w14:textId="704F712B" w:rsidR="00743C2A" w:rsidRDefault="00743C2A" w:rsidP="00743C2A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544BE489" w14:textId="77777777" w:rsidR="00F5360F" w:rsidRDefault="00F5360F" w:rsidP="00743C2A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3EE7B278" w14:textId="77777777" w:rsidR="00F5360F" w:rsidRDefault="00F5360F" w:rsidP="00743C2A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3D288B6D" w14:textId="120C584C" w:rsidR="00206573" w:rsidRDefault="00743C2A" w:rsidP="0020657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iết kế mạch điều khiển 8 led sáng dần rồi tắt dần từ trái sang phải hoặc từ phải sang trái, được lựa chọn bởi 1 switch, tần số dịch được chia từ 50Mhz.</w:t>
      </w:r>
    </w:p>
    <w:p w14:paraId="7E18E3AF" w14:textId="6D7E05EE" w:rsidR="00206573" w:rsidRDefault="00206573" w:rsidP="00206573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Verilog Code</w:t>
      </w:r>
    </w:p>
    <w:p w14:paraId="7D0A8322" w14:textId="64DCF42D" w:rsidR="00206573" w:rsidRDefault="00F5360F" w:rsidP="00206573">
      <w:pPr>
        <w:rPr>
          <w:rFonts w:ascii="Times New Roman" w:hAnsi="Times New Roman" w:cs="Times New Roman"/>
          <w:sz w:val="24"/>
          <w:szCs w:val="24"/>
        </w:rPr>
      </w:pPr>
      <w:r w:rsidRPr="00E81DA5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0563584" behindDoc="0" locked="0" layoutInCell="1" allowOverlap="1" wp14:anchorId="392CED6F" wp14:editId="33E9EE6D">
            <wp:simplePos x="0" y="0"/>
            <wp:positionH relativeFrom="column">
              <wp:posOffset>4208145</wp:posOffset>
            </wp:positionH>
            <wp:positionV relativeFrom="paragraph">
              <wp:posOffset>165277</wp:posOffset>
            </wp:positionV>
            <wp:extent cx="2272665" cy="2828925"/>
            <wp:effectExtent l="0" t="0" r="0" b="9525"/>
            <wp:wrapSquare wrapText="bothSides"/>
            <wp:docPr id="14385827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58275" name="Picture 1" descr="A screenshot of a computer code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2665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E81DA5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0589184" behindDoc="0" locked="0" layoutInCell="1" allowOverlap="1" wp14:anchorId="6DDF60AD" wp14:editId="1F5923D5">
            <wp:simplePos x="0" y="0"/>
            <wp:positionH relativeFrom="column">
              <wp:posOffset>1343025</wp:posOffset>
            </wp:positionH>
            <wp:positionV relativeFrom="paragraph">
              <wp:posOffset>19050</wp:posOffset>
            </wp:positionV>
            <wp:extent cx="2295525" cy="975360"/>
            <wp:effectExtent l="0" t="0" r="9525" b="0"/>
            <wp:wrapSquare wrapText="bothSides"/>
            <wp:docPr id="803122504" name="Picture 1" descr="A computer code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3122504" name="Picture 1" descr="A computer code with black text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5525" cy="975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81DA5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0602496" behindDoc="0" locked="0" layoutInCell="1" allowOverlap="1" wp14:anchorId="478D7DC0" wp14:editId="66A21C64">
            <wp:simplePos x="0" y="0"/>
            <wp:positionH relativeFrom="column">
              <wp:posOffset>-595247</wp:posOffset>
            </wp:positionH>
            <wp:positionV relativeFrom="paragraph">
              <wp:posOffset>15757</wp:posOffset>
            </wp:positionV>
            <wp:extent cx="1647190" cy="3343275"/>
            <wp:effectExtent l="0" t="0" r="0" b="9525"/>
            <wp:wrapSquare wrapText="bothSides"/>
            <wp:docPr id="1618839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88399" name="Picture 1" descr="A screenshot of a computer code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19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10B1E50" w14:textId="28D4DD49" w:rsidR="00206573" w:rsidRDefault="00206573" w:rsidP="00206573">
      <w:pPr>
        <w:rPr>
          <w:rFonts w:ascii="Times New Roman" w:hAnsi="Times New Roman" w:cs="Times New Roman"/>
          <w:sz w:val="24"/>
          <w:szCs w:val="24"/>
        </w:rPr>
      </w:pPr>
    </w:p>
    <w:p w14:paraId="6296BA5A" w14:textId="7AEF43CC" w:rsidR="00206573" w:rsidRDefault="00F5360F" w:rsidP="00206573">
      <w:pPr>
        <w:rPr>
          <w:rFonts w:ascii="Times New Roman" w:hAnsi="Times New Roman" w:cs="Times New Roman"/>
          <w:sz w:val="24"/>
          <w:szCs w:val="24"/>
        </w:rPr>
      </w:pPr>
      <w:r w:rsidRPr="00E81DA5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0579968" behindDoc="0" locked="0" layoutInCell="1" allowOverlap="1" wp14:anchorId="67F111AC" wp14:editId="7E9854B3">
            <wp:simplePos x="0" y="0"/>
            <wp:positionH relativeFrom="column">
              <wp:posOffset>-2372035</wp:posOffset>
            </wp:positionH>
            <wp:positionV relativeFrom="paragraph">
              <wp:posOffset>273197</wp:posOffset>
            </wp:positionV>
            <wp:extent cx="2251710" cy="3343275"/>
            <wp:effectExtent l="0" t="0" r="0" b="9525"/>
            <wp:wrapSquare wrapText="bothSides"/>
            <wp:docPr id="61322908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3229085" name="Picture 1" descr="A screenshot of a computer code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171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77FFFD" w14:textId="6F78E9AE" w:rsidR="00206573" w:rsidRDefault="00206573" w:rsidP="00206573">
      <w:pPr>
        <w:rPr>
          <w:rFonts w:ascii="Times New Roman" w:hAnsi="Times New Roman" w:cs="Times New Roman"/>
          <w:sz w:val="24"/>
          <w:szCs w:val="24"/>
        </w:rPr>
      </w:pPr>
    </w:p>
    <w:p w14:paraId="55A458F6" w14:textId="7D6B6441" w:rsidR="00206573" w:rsidRDefault="00206573" w:rsidP="00206573">
      <w:pPr>
        <w:rPr>
          <w:rFonts w:ascii="Times New Roman" w:hAnsi="Times New Roman" w:cs="Times New Roman"/>
          <w:sz w:val="24"/>
          <w:szCs w:val="24"/>
        </w:rPr>
      </w:pPr>
    </w:p>
    <w:p w14:paraId="1CF5BD38" w14:textId="624B46B7" w:rsidR="00206573" w:rsidRDefault="00206573" w:rsidP="00206573">
      <w:pPr>
        <w:rPr>
          <w:rFonts w:ascii="Times New Roman" w:hAnsi="Times New Roman" w:cs="Times New Roman"/>
          <w:sz w:val="24"/>
          <w:szCs w:val="24"/>
        </w:rPr>
      </w:pPr>
    </w:p>
    <w:p w14:paraId="1A68DDBF" w14:textId="29134F7B" w:rsidR="00206573" w:rsidRDefault="00206573" w:rsidP="00206573">
      <w:pPr>
        <w:rPr>
          <w:rFonts w:ascii="Times New Roman" w:hAnsi="Times New Roman" w:cs="Times New Roman"/>
          <w:sz w:val="24"/>
          <w:szCs w:val="24"/>
        </w:rPr>
      </w:pPr>
    </w:p>
    <w:p w14:paraId="440F980B" w14:textId="11DFCC42" w:rsidR="00206573" w:rsidRDefault="00206573" w:rsidP="00206573">
      <w:pPr>
        <w:rPr>
          <w:rFonts w:ascii="Times New Roman" w:hAnsi="Times New Roman" w:cs="Times New Roman"/>
          <w:sz w:val="24"/>
          <w:szCs w:val="24"/>
        </w:rPr>
      </w:pPr>
    </w:p>
    <w:p w14:paraId="2548A58E" w14:textId="78D68CE0" w:rsidR="00206573" w:rsidRDefault="00206573" w:rsidP="00206573">
      <w:pPr>
        <w:rPr>
          <w:rFonts w:ascii="Times New Roman" w:hAnsi="Times New Roman" w:cs="Times New Roman"/>
          <w:sz w:val="24"/>
          <w:szCs w:val="24"/>
        </w:rPr>
      </w:pPr>
    </w:p>
    <w:p w14:paraId="2F2C6EC8" w14:textId="77777777" w:rsidR="00E81DA5" w:rsidRDefault="00E81DA5" w:rsidP="00206573">
      <w:pPr>
        <w:rPr>
          <w:rFonts w:ascii="Times New Roman" w:hAnsi="Times New Roman" w:cs="Times New Roman"/>
          <w:sz w:val="24"/>
          <w:szCs w:val="24"/>
        </w:rPr>
      </w:pPr>
    </w:p>
    <w:p w14:paraId="3D76E75F" w14:textId="77777777" w:rsidR="00E81DA5" w:rsidRDefault="00E81DA5" w:rsidP="00206573">
      <w:pPr>
        <w:rPr>
          <w:rFonts w:ascii="Times New Roman" w:hAnsi="Times New Roman" w:cs="Times New Roman"/>
          <w:sz w:val="24"/>
          <w:szCs w:val="24"/>
        </w:rPr>
      </w:pPr>
    </w:p>
    <w:p w14:paraId="5AD9E55C" w14:textId="18FDE1B3" w:rsidR="00E81DA5" w:rsidRDefault="00F5360F" w:rsidP="00206573">
      <w:pPr>
        <w:rPr>
          <w:rFonts w:ascii="Times New Roman" w:hAnsi="Times New Roman" w:cs="Times New Roman"/>
          <w:sz w:val="24"/>
          <w:szCs w:val="24"/>
        </w:rPr>
      </w:pPr>
      <w:r w:rsidRPr="00E81DA5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0713088" behindDoc="0" locked="0" layoutInCell="1" allowOverlap="1" wp14:anchorId="6C9437AC" wp14:editId="5E1F48CE">
            <wp:simplePos x="0" y="0"/>
            <wp:positionH relativeFrom="column">
              <wp:posOffset>-686952</wp:posOffset>
            </wp:positionH>
            <wp:positionV relativeFrom="paragraph">
              <wp:posOffset>176397</wp:posOffset>
            </wp:positionV>
            <wp:extent cx="2223770" cy="2795905"/>
            <wp:effectExtent l="0" t="0" r="5080" b="4445"/>
            <wp:wrapSquare wrapText="bothSides"/>
            <wp:docPr id="149618044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6180442" name="Picture 1" descr="A screenshot of a computer code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3770" cy="279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C978A6" w14:textId="277794CD" w:rsidR="00E81DA5" w:rsidRDefault="00E81DA5" w:rsidP="00206573">
      <w:pPr>
        <w:rPr>
          <w:rFonts w:ascii="Times New Roman" w:hAnsi="Times New Roman" w:cs="Times New Roman"/>
          <w:sz w:val="24"/>
          <w:szCs w:val="24"/>
        </w:rPr>
      </w:pPr>
    </w:p>
    <w:p w14:paraId="27E47E3D" w14:textId="4D10CFBA" w:rsidR="00E81DA5" w:rsidRDefault="00E81DA5" w:rsidP="00206573">
      <w:pPr>
        <w:rPr>
          <w:rFonts w:ascii="Times New Roman" w:hAnsi="Times New Roman" w:cs="Times New Roman"/>
          <w:sz w:val="24"/>
          <w:szCs w:val="24"/>
        </w:rPr>
      </w:pPr>
    </w:p>
    <w:p w14:paraId="79719999" w14:textId="77777777" w:rsidR="00E81DA5" w:rsidRDefault="00E81DA5" w:rsidP="00206573">
      <w:pPr>
        <w:rPr>
          <w:rFonts w:ascii="Times New Roman" w:hAnsi="Times New Roman" w:cs="Times New Roman"/>
          <w:sz w:val="24"/>
          <w:szCs w:val="24"/>
        </w:rPr>
      </w:pPr>
    </w:p>
    <w:p w14:paraId="2C0AA514" w14:textId="77777777" w:rsidR="00E81DA5" w:rsidRDefault="00E81DA5" w:rsidP="00206573">
      <w:pPr>
        <w:rPr>
          <w:rFonts w:ascii="Times New Roman" w:hAnsi="Times New Roman" w:cs="Times New Roman"/>
          <w:sz w:val="24"/>
          <w:szCs w:val="24"/>
        </w:rPr>
      </w:pPr>
    </w:p>
    <w:p w14:paraId="52020456" w14:textId="77777777" w:rsidR="00E81DA5" w:rsidRDefault="00E81DA5" w:rsidP="00206573">
      <w:pPr>
        <w:rPr>
          <w:rFonts w:ascii="Times New Roman" w:hAnsi="Times New Roman" w:cs="Times New Roman"/>
          <w:sz w:val="24"/>
          <w:szCs w:val="24"/>
        </w:rPr>
      </w:pPr>
    </w:p>
    <w:p w14:paraId="49BE8F70" w14:textId="77777777" w:rsidR="00F5360F" w:rsidRDefault="00F5360F" w:rsidP="00206573">
      <w:pPr>
        <w:rPr>
          <w:rFonts w:ascii="Times New Roman" w:hAnsi="Times New Roman" w:cs="Times New Roman"/>
          <w:sz w:val="24"/>
          <w:szCs w:val="24"/>
        </w:rPr>
      </w:pPr>
    </w:p>
    <w:p w14:paraId="7E1CF7C9" w14:textId="77777777" w:rsidR="00F5360F" w:rsidRDefault="00F5360F" w:rsidP="00206573">
      <w:pPr>
        <w:rPr>
          <w:rFonts w:ascii="Times New Roman" w:hAnsi="Times New Roman" w:cs="Times New Roman"/>
          <w:sz w:val="24"/>
          <w:szCs w:val="24"/>
        </w:rPr>
      </w:pPr>
    </w:p>
    <w:p w14:paraId="1030715B" w14:textId="77777777" w:rsidR="00F5360F" w:rsidRDefault="00F5360F" w:rsidP="00206573">
      <w:pPr>
        <w:rPr>
          <w:rFonts w:ascii="Times New Roman" w:hAnsi="Times New Roman" w:cs="Times New Roman"/>
          <w:sz w:val="24"/>
          <w:szCs w:val="24"/>
        </w:rPr>
      </w:pPr>
    </w:p>
    <w:p w14:paraId="278FD20D" w14:textId="77777777" w:rsidR="00F5360F" w:rsidRDefault="00F5360F" w:rsidP="00206573">
      <w:pPr>
        <w:rPr>
          <w:rFonts w:ascii="Times New Roman" w:hAnsi="Times New Roman" w:cs="Times New Roman"/>
          <w:sz w:val="24"/>
          <w:szCs w:val="24"/>
        </w:rPr>
      </w:pPr>
    </w:p>
    <w:p w14:paraId="0C47D4EE" w14:textId="77777777" w:rsidR="00F5360F" w:rsidRDefault="00F5360F" w:rsidP="00206573">
      <w:pPr>
        <w:rPr>
          <w:rFonts w:ascii="Times New Roman" w:hAnsi="Times New Roman" w:cs="Times New Roman"/>
          <w:sz w:val="24"/>
          <w:szCs w:val="24"/>
        </w:rPr>
      </w:pPr>
    </w:p>
    <w:p w14:paraId="1BECE7ED" w14:textId="77777777" w:rsidR="00E81DA5" w:rsidRDefault="00E81DA5" w:rsidP="00206573">
      <w:pPr>
        <w:rPr>
          <w:rFonts w:ascii="Times New Roman" w:hAnsi="Times New Roman" w:cs="Times New Roman"/>
          <w:sz w:val="24"/>
          <w:szCs w:val="24"/>
        </w:rPr>
      </w:pPr>
    </w:p>
    <w:p w14:paraId="2578FC57" w14:textId="77777777" w:rsidR="00E81DA5" w:rsidRDefault="00E81DA5" w:rsidP="00206573">
      <w:pPr>
        <w:rPr>
          <w:rFonts w:ascii="Times New Roman" w:hAnsi="Times New Roman" w:cs="Times New Roman"/>
          <w:sz w:val="24"/>
          <w:szCs w:val="24"/>
        </w:rPr>
      </w:pPr>
    </w:p>
    <w:p w14:paraId="6F03FDF8" w14:textId="77777777" w:rsidR="00206573" w:rsidRDefault="00206573" w:rsidP="00206573">
      <w:pPr>
        <w:rPr>
          <w:rFonts w:ascii="Times New Roman" w:hAnsi="Times New Roman" w:cs="Times New Roman"/>
          <w:sz w:val="24"/>
          <w:szCs w:val="24"/>
        </w:rPr>
      </w:pPr>
    </w:p>
    <w:p w14:paraId="42BE89F3" w14:textId="49DEE884" w:rsidR="00F5360F" w:rsidRDefault="00F5360F" w:rsidP="00206573">
      <w:pPr>
        <w:rPr>
          <w:rFonts w:ascii="Times New Roman" w:hAnsi="Times New Roman" w:cs="Times New Roman"/>
          <w:sz w:val="24"/>
          <w:szCs w:val="24"/>
        </w:rPr>
      </w:pPr>
    </w:p>
    <w:p w14:paraId="0732F494" w14:textId="1FB23CC0" w:rsidR="00206573" w:rsidRDefault="00D05653" w:rsidP="00206573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0727424" behindDoc="0" locked="0" layoutInCell="1" allowOverlap="1" wp14:anchorId="6F0D6E4C" wp14:editId="301E54EF">
            <wp:simplePos x="0" y="0"/>
            <wp:positionH relativeFrom="column">
              <wp:posOffset>-59690</wp:posOffset>
            </wp:positionH>
            <wp:positionV relativeFrom="paragraph">
              <wp:posOffset>443038</wp:posOffset>
            </wp:positionV>
            <wp:extent cx="5815965" cy="2221230"/>
            <wp:effectExtent l="0" t="0" r="0" b="7620"/>
            <wp:wrapSquare wrapText="bothSides"/>
            <wp:docPr id="1759141371" name="Picture 7" descr="hiệu ứng dựng ảnh củainvertir-imagen-online-negativo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iệu ứng dựng ảnh củainvertir-imagen-online-negativo 64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792" b="14374"/>
                    <a:stretch/>
                  </pic:blipFill>
                  <pic:spPr bwMode="auto">
                    <a:xfrm>
                      <a:off x="0" y="0"/>
                      <a:ext cx="5815965" cy="2221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206573">
        <w:rPr>
          <w:rFonts w:ascii="Times New Roman" w:hAnsi="Times New Roman" w:cs="Times New Roman"/>
          <w:sz w:val="24"/>
          <w:szCs w:val="24"/>
        </w:rPr>
        <w:t xml:space="preserve"> Kết quả thực nghiệm </w:t>
      </w:r>
    </w:p>
    <w:p w14:paraId="241004F5" w14:textId="474EC4BD" w:rsidR="00D05653" w:rsidRDefault="00D05653" w:rsidP="00206573">
      <w:pPr>
        <w:rPr>
          <w:noProof/>
        </w:rPr>
      </w:pPr>
    </w:p>
    <w:p w14:paraId="382665F1" w14:textId="43564F20" w:rsidR="00206573" w:rsidRDefault="00206573" w:rsidP="00206573">
      <w:pPr>
        <w:rPr>
          <w:rFonts w:ascii="Times New Roman" w:hAnsi="Times New Roman" w:cs="Times New Roman"/>
          <w:sz w:val="24"/>
          <w:szCs w:val="24"/>
        </w:rPr>
      </w:pPr>
    </w:p>
    <w:p w14:paraId="35CE2CF7" w14:textId="4EEC39D7" w:rsidR="00D05653" w:rsidRDefault="00D05653" w:rsidP="00206573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0720256" behindDoc="0" locked="0" layoutInCell="1" allowOverlap="1" wp14:anchorId="045CA9D4" wp14:editId="30C2EEAA">
            <wp:simplePos x="0" y="0"/>
            <wp:positionH relativeFrom="column">
              <wp:posOffset>3449955</wp:posOffset>
            </wp:positionH>
            <wp:positionV relativeFrom="paragraph">
              <wp:posOffset>147955</wp:posOffset>
            </wp:positionV>
            <wp:extent cx="1583055" cy="1964690"/>
            <wp:effectExtent l="0" t="317" r="0" b="0"/>
            <wp:wrapSquare wrapText="bothSides"/>
            <wp:docPr id="544781187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483" t="31795" r="14035" b="22683"/>
                    <a:stretch/>
                  </pic:blipFill>
                  <pic:spPr bwMode="auto">
                    <a:xfrm rot="5400000">
                      <a:off x="0" y="0"/>
                      <a:ext cx="1583055" cy="1964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D10171" w14:textId="460142A4" w:rsidR="00D05653" w:rsidRDefault="004C79ED" w:rsidP="00206573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2224" behindDoc="0" locked="0" layoutInCell="1" allowOverlap="1" wp14:anchorId="30697F50" wp14:editId="0F63498C">
                <wp:simplePos x="0" y="0"/>
                <wp:positionH relativeFrom="column">
                  <wp:posOffset>3707155</wp:posOffset>
                </wp:positionH>
                <wp:positionV relativeFrom="paragraph">
                  <wp:posOffset>334645</wp:posOffset>
                </wp:positionV>
                <wp:extent cx="95250" cy="148590"/>
                <wp:effectExtent l="0" t="0" r="19050" b="22860"/>
                <wp:wrapNone/>
                <wp:docPr id="654932763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4859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C28B7D9" id="Oval 32" o:spid="_x0000_s1026" style="position:absolute;margin-left:291.9pt;margin-top:26.35pt;width:7.5pt;height:11.7pt;z-index:252212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" fillcolor="white [3212]" strokecolor="#0a121c [484]" strokeweight="2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52160" behindDoc="0" locked="0" layoutInCell="1" allowOverlap="1" wp14:anchorId="4809F62E" wp14:editId="55FF902F">
                <wp:simplePos x="0" y="0"/>
                <wp:positionH relativeFrom="column">
                  <wp:posOffset>3882999</wp:posOffset>
                </wp:positionH>
                <wp:positionV relativeFrom="paragraph">
                  <wp:posOffset>319760</wp:posOffset>
                </wp:positionV>
                <wp:extent cx="95250" cy="148590"/>
                <wp:effectExtent l="0" t="0" r="19050" b="22860"/>
                <wp:wrapNone/>
                <wp:docPr id="1480104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4859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1401EA7" id="Oval 32" o:spid="_x0000_s1026" style="position:absolute;margin-left:305.75pt;margin-top:25.2pt;width:7.5pt;height:11.7pt;z-index:252252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" fillcolor="white [3212]" strokecolor="#0a121c [484]" strokeweight="2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94144" behindDoc="0" locked="0" layoutInCell="1" allowOverlap="1" wp14:anchorId="51A1F989" wp14:editId="0F1E2C1C">
                <wp:simplePos x="0" y="0"/>
                <wp:positionH relativeFrom="column">
                  <wp:posOffset>4051935</wp:posOffset>
                </wp:positionH>
                <wp:positionV relativeFrom="paragraph">
                  <wp:posOffset>329007</wp:posOffset>
                </wp:positionV>
                <wp:extent cx="95250" cy="148590"/>
                <wp:effectExtent l="0" t="0" r="19050" b="22860"/>
                <wp:wrapNone/>
                <wp:docPr id="204101088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4859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B48C98D" id="Oval 32" o:spid="_x0000_s1026" style="position:absolute;margin-left:319.05pt;margin-top:25.9pt;width:7.5pt;height:11.7pt;z-index:25229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" fillcolor="white [3212]" strokecolor="#0a121c [484]" strokeweight="2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38176" behindDoc="0" locked="0" layoutInCell="1" allowOverlap="1" wp14:anchorId="5F586895" wp14:editId="7C07632B">
                <wp:simplePos x="0" y="0"/>
                <wp:positionH relativeFrom="column">
                  <wp:posOffset>4263390</wp:posOffset>
                </wp:positionH>
                <wp:positionV relativeFrom="paragraph">
                  <wp:posOffset>319735</wp:posOffset>
                </wp:positionV>
                <wp:extent cx="95250" cy="148590"/>
                <wp:effectExtent l="0" t="0" r="19050" b="22860"/>
                <wp:wrapNone/>
                <wp:docPr id="1883252109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4859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BB3828B" id="Oval 32" o:spid="_x0000_s1026" style="position:absolute;margin-left:335.7pt;margin-top:25.2pt;width:7.5pt;height:11.7pt;z-index:25233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" fillcolor="white [3212]" strokecolor="#0a121c [484]" strokeweight="2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84256" behindDoc="0" locked="0" layoutInCell="1" allowOverlap="1" wp14:anchorId="6BF818D0" wp14:editId="3701FCE1">
                <wp:simplePos x="0" y="0"/>
                <wp:positionH relativeFrom="column">
                  <wp:posOffset>4446016</wp:posOffset>
                </wp:positionH>
                <wp:positionV relativeFrom="paragraph">
                  <wp:posOffset>320040</wp:posOffset>
                </wp:positionV>
                <wp:extent cx="95250" cy="148590"/>
                <wp:effectExtent l="0" t="0" r="19050" b="22860"/>
                <wp:wrapNone/>
                <wp:docPr id="51540516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4859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615458D" id="Oval 32" o:spid="_x0000_s1026" style="position:absolute;margin-left:350.1pt;margin-top:25.2pt;width:7.5pt;height:11.7pt;z-index:25238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" fillcolor="white [3212]" strokecolor="#0a121c [484]" strokeweight="2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76416" behindDoc="0" locked="0" layoutInCell="1" allowOverlap="1" wp14:anchorId="42B4DD7B" wp14:editId="2E58F6A9">
                <wp:simplePos x="0" y="0"/>
                <wp:positionH relativeFrom="column">
                  <wp:posOffset>4870450</wp:posOffset>
                </wp:positionH>
                <wp:positionV relativeFrom="paragraph">
                  <wp:posOffset>320040</wp:posOffset>
                </wp:positionV>
                <wp:extent cx="95250" cy="148590"/>
                <wp:effectExtent l="0" t="0" r="19050" b="22860"/>
                <wp:wrapNone/>
                <wp:docPr id="217830913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4859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FE49B0D" id="Oval 32" o:spid="_x0000_s1026" style="position:absolute;margin-left:383.5pt;margin-top:25.2pt;width:7.5pt;height:11.7pt;z-index:252476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" fillcolor="white [3212]" strokecolor="#0a121c [484]" strokeweight="2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30336" behindDoc="0" locked="0" layoutInCell="1" allowOverlap="1" wp14:anchorId="5B12E1E3" wp14:editId="3F7CCFE2">
                <wp:simplePos x="0" y="0"/>
                <wp:positionH relativeFrom="column">
                  <wp:posOffset>4614545</wp:posOffset>
                </wp:positionH>
                <wp:positionV relativeFrom="paragraph">
                  <wp:posOffset>312420</wp:posOffset>
                </wp:positionV>
                <wp:extent cx="95250" cy="148590"/>
                <wp:effectExtent l="0" t="0" r="19050" b="22860"/>
                <wp:wrapNone/>
                <wp:docPr id="1058187114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4859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A78F679" id="Oval 32" o:spid="_x0000_s1026" style="position:absolute;margin-left:363.35pt;margin-top:24.6pt;width:7.5pt;height:11.7pt;z-index:25243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" fillcolor="white [3212]" strokecolor="#0a121c [484]" strokeweight="2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71936" behindDoc="0" locked="0" layoutInCell="1" allowOverlap="1" wp14:anchorId="4B5670D0" wp14:editId="397903C0">
                <wp:simplePos x="0" y="0"/>
                <wp:positionH relativeFrom="column">
                  <wp:posOffset>1091667</wp:posOffset>
                </wp:positionH>
                <wp:positionV relativeFrom="paragraph">
                  <wp:posOffset>353618</wp:posOffset>
                </wp:positionV>
                <wp:extent cx="102235" cy="126365"/>
                <wp:effectExtent l="0" t="0" r="12065" b="26035"/>
                <wp:wrapNone/>
                <wp:docPr id="341004997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02235" cy="12636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8E4044D" id="Oval 32" o:spid="_x0000_s1026" style="position:absolute;margin-left:85.95pt;margin-top:27.85pt;width:8.05pt;height:9.95pt;flip:x;z-index:252071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" fillcolor="white [3212]" strokecolor="#0a121c [484]" strokeweight="2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40192" behindDoc="0" locked="0" layoutInCell="1" allowOverlap="1" wp14:anchorId="25BA7912" wp14:editId="39AF44F2">
                <wp:simplePos x="0" y="0"/>
                <wp:positionH relativeFrom="column">
                  <wp:posOffset>762585</wp:posOffset>
                </wp:positionH>
                <wp:positionV relativeFrom="paragraph">
                  <wp:posOffset>389890</wp:posOffset>
                </wp:positionV>
                <wp:extent cx="102235" cy="126365"/>
                <wp:effectExtent l="0" t="0" r="12065" b="26035"/>
                <wp:wrapNone/>
                <wp:docPr id="399002563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02235" cy="12636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A05C11A" id="Oval 32" o:spid="_x0000_s1026" style="position:absolute;margin-left:60.05pt;margin-top:30.7pt;width:8.05pt;height:9.95pt;flip:x;z-index:25204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" fillcolor="white [3212]" strokecolor="#0a121c [484]" strokeweight="2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80800" behindDoc="0" locked="0" layoutInCell="1" allowOverlap="1" wp14:anchorId="34AD7378" wp14:editId="60F259DB">
                <wp:simplePos x="0" y="0"/>
                <wp:positionH relativeFrom="column">
                  <wp:posOffset>594157</wp:posOffset>
                </wp:positionH>
                <wp:positionV relativeFrom="paragraph">
                  <wp:posOffset>404546</wp:posOffset>
                </wp:positionV>
                <wp:extent cx="102235" cy="126365"/>
                <wp:effectExtent l="0" t="0" r="12065" b="26035"/>
                <wp:wrapNone/>
                <wp:docPr id="913604161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02235" cy="12636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2BA1862" id="Oval 32" o:spid="_x0000_s1026" style="position:absolute;margin-left:46.8pt;margin-top:31.85pt;width:8.05pt;height:9.95pt;flip:x;z-index:25198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" fillcolor="white [3212]" strokecolor="#0a121c [484]" strokeweight="2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9056" behindDoc="0" locked="0" layoutInCell="1" allowOverlap="1" wp14:anchorId="0C509893" wp14:editId="341E0EBF">
                <wp:simplePos x="0" y="0"/>
                <wp:positionH relativeFrom="column">
                  <wp:posOffset>433274</wp:posOffset>
                </wp:positionH>
                <wp:positionV relativeFrom="paragraph">
                  <wp:posOffset>412115</wp:posOffset>
                </wp:positionV>
                <wp:extent cx="102235" cy="126365"/>
                <wp:effectExtent l="0" t="0" r="12065" b="26035"/>
                <wp:wrapNone/>
                <wp:docPr id="9327401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02235" cy="12636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346CC06" id="Oval 32" o:spid="_x0000_s1026" style="position:absolute;margin-left:34.1pt;margin-top:32.45pt;width:8.05pt;height:9.95pt;flip:x;z-index:25194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" fillcolor="white [3212]" strokecolor="#0a121c [484]" strokeweight="2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08448" behindDoc="0" locked="0" layoutInCell="1" allowOverlap="1" wp14:anchorId="3CE32414" wp14:editId="108ACAC4">
                <wp:simplePos x="0" y="0"/>
                <wp:positionH relativeFrom="column">
                  <wp:posOffset>952500</wp:posOffset>
                </wp:positionH>
                <wp:positionV relativeFrom="paragraph">
                  <wp:posOffset>367665</wp:posOffset>
                </wp:positionV>
                <wp:extent cx="102235" cy="126365"/>
                <wp:effectExtent l="0" t="0" r="12065" b="26035"/>
                <wp:wrapNone/>
                <wp:docPr id="191930998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02235" cy="12636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B852967" id="Oval 32" o:spid="_x0000_s1026" style="position:absolute;margin-left:75pt;margin-top:28.95pt;width:8.05pt;height:9.95pt;flip:x;z-index:25200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" fillcolor="white [3212]" strokecolor="#0a121c [484]" strokeweight="2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17312" behindDoc="0" locked="0" layoutInCell="1" allowOverlap="1" wp14:anchorId="75D1C2CC" wp14:editId="2F98DECF">
                <wp:simplePos x="0" y="0"/>
                <wp:positionH relativeFrom="column">
                  <wp:posOffset>250774</wp:posOffset>
                </wp:positionH>
                <wp:positionV relativeFrom="paragraph">
                  <wp:posOffset>412115</wp:posOffset>
                </wp:positionV>
                <wp:extent cx="102260" cy="126645"/>
                <wp:effectExtent l="0" t="0" r="12065" b="26035"/>
                <wp:wrapNone/>
                <wp:docPr id="6418587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02260" cy="12664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F5375A6" id="Oval 32" o:spid="_x0000_s1026" style="position:absolute;margin-left:19.75pt;margin-top:32.45pt;width:8.05pt;height:9.95pt;flip:x;z-index:251917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" fillcolor="white [3212]" strokecolor="#0a121c [484]" strokeweight="2pt"/>
            </w:pict>
          </mc:Fallback>
        </mc:AlternateContent>
      </w:r>
      <w:r w:rsidR="00D0565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E2EC161" wp14:editId="7A527A96">
            <wp:extent cx="1649095" cy="1848304"/>
            <wp:effectExtent l="0" t="4127" r="4127" b="4128"/>
            <wp:docPr id="195383485" name="Picture 20" descr="A close-up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83485" name="Picture 20" descr="A close-up of a circuit board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745" t="29577" r="13620" b="27579"/>
                    <a:stretch/>
                  </pic:blipFill>
                  <pic:spPr bwMode="auto">
                    <a:xfrm rot="5400000">
                      <a:off x="0" y="0"/>
                      <a:ext cx="1650139" cy="18494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6F8E8C" w14:textId="1E222884" w:rsidR="00D05653" w:rsidRDefault="00D05653" w:rsidP="00D05653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Với Reset mức 0, check mức 1</w:t>
      </w:r>
      <w:r>
        <w:rPr>
          <w:rFonts w:ascii="Times New Roman" w:hAnsi="Times New Roman" w:cs="Times New Roman"/>
          <w:noProof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 xml:space="preserve">Với Reset mức 0, check mức </w:t>
      </w:r>
      <w:r>
        <w:rPr>
          <w:rFonts w:ascii="Times New Roman" w:hAnsi="Times New Roman" w:cs="Times New Roman"/>
          <w:noProof/>
          <w:sz w:val="24"/>
          <w:szCs w:val="24"/>
        </w:rPr>
        <w:t>0</w:t>
      </w:r>
    </w:p>
    <w:p w14:paraId="0CBC44F0" w14:textId="6D26FDFB" w:rsidR="00D05653" w:rsidRDefault="00D05653" w:rsidP="00D05653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mạch hoạt động sáng/tắt dịch dần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>mạch hoạt động sáng/tắt dịch dần</w:t>
      </w:r>
    </w:p>
    <w:p w14:paraId="2DAD67E2" w14:textId="440363E4" w:rsidR="00D05653" w:rsidRDefault="00D05653" w:rsidP="00D05653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từ phải sang trái</w:t>
      </w:r>
      <w:r>
        <w:rPr>
          <w:rFonts w:ascii="Times New Roman" w:hAnsi="Times New Roman" w:cs="Times New Roman"/>
          <w:noProof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 xml:space="preserve">từ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trái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sang </w:t>
      </w:r>
      <w:r>
        <w:rPr>
          <w:rFonts w:ascii="Times New Roman" w:hAnsi="Times New Roman" w:cs="Times New Roman"/>
          <w:noProof/>
          <w:sz w:val="24"/>
          <w:szCs w:val="24"/>
        </w:rPr>
        <w:t>phải</w:t>
      </w:r>
    </w:p>
    <w:p w14:paraId="3AC1D119" w14:textId="39690750" w:rsidR="00D05653" w:rsidRDefault="00D05653" w:rsidP="00D05653">
      <w:pPr>
        <w:tabs>
          <w:tab w:val="left" w:pos="5894"/>
        </w:tabs>
        <w:rPr>
          <w:rFonts w:ascii="Times New Roman" w:hAnsi="Times New Roman" w:cs="Times New Roman"/>
          <w:noProof/>
          <w:sz w:val="24"/>
          <w:szCs w:val="24"/>
        </w:rPr>
      </w:pPr>
    </w:p>
    <w:p w14:paraId="34219C07" w14:textId="338C4441" w:rsidR="00206573" w:rsidRDefault="00D05653" w:rsidP="0020657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0724352" behindDoc="0" locked="0" layoutInCell="1" allowOverlap="1" wp14:anchorId="34A9BCF3" wp14:editId="4338BE9B">
            <wp:simplePos x="0" y="0"/>
            <wp:positionH relativeFrom="column">
              <wp:posOffset>181610</wp:posOffset>
            </wp:positionH>
            <wp:positionV relativeFrom="paragraph">
              <wp:posOffset>120015</wp:posOffset>
            </wp:positionV>
            <wp:extent cx="1466215" cy="1823720"/>
            <wp:effectExtent l="0" t="7302" r="0" b="0"/>
            <wp:wrapSquare wrapText="bothSides"/>
            <wp:docPr id="1212272987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963" t="21925" r="14581" b="35800"/>
                    <a:stretch/>
                  </pic:blipFill>
                  <pic:spPr bwMode="auto">
                    <a:xfrm rot="5400000">
                      <a:off x="0" y="0"/>
                      <a:ext cx="1466215" cy="1823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086B8B58" w14:textId="614EB5F2" w:rsidR="00206573" w:rsidRDefault="00206573" w:rsidP="00206573">
      <w:pPr>
        <w:rPr>
          <w:rFonts w:ascii="Times New Roman" w:hAnsi="Times New Roman" w:cs="Times New Roman"/>
          <w:sz w:val="24"/>
          <w:szCs w:val="24"/>
        </w:rPr>
      </w:pPr>
    </w:p>
    <w:p w14:paraId="20CD576F" w14:textId="3880781A" w:rsidR="00206573" w:rsidRDefault="00206573" w:rsidP="00206573">
      <w:pPr>
        <w:rPr>
          <w:rFonts w:ascii="Times New Roman" w:hAnsi="Times New Roman" w:cs="Times New Roman"/>
          <w:sz w:val="24"/>
          <w:szCs w:val="24"/>
        </w:rPr>
      </w:pPr>
    </w:p>
    <w:p w14:paraId="009FF41A" w14:textId="704C5458" w:rsidR="00206573" w:rsidRDefault="00206573" w:rsidP="00206573">
      <w:pPr>
        <w:rPr>
          <w:rFonts w:ascii="Times New Roman" w:hAnsi="Times New Roman" w:cs="Times New Roman"/>
          <w:sz w:val="24"/>
          <w:szCs w:val="24"/>
        </w:rPr>
      </w:pPr>
    </w:p>
    <w:p w14:paraId="13643475" w14:textId="17D7C03C" w:rsidR="00206573" w:rsidRDefault="00206573" w:rsidP="00206573">
      <w:pPr>
        <w:rPr>
          <w:rFonts w:ascii="Times New Roman" w:hAnsi="Times New Roman" w:cs="Times New Roman"/>
          <w:sz w:val="24"/>
          <w:szCs w:val="24"/>
        </w:rPr>
      </w:pPr>
    </w:p>
    <w:p w14:paraId="62C340EA" w14:textId="77777777" w:rsidR="00D05653" w:rsidRDefault="00D05653" w:rsidP="00206573">
      <w:pPr>
        <w:rPr>
          <w:rFonts w:ascii="Times New Roman" w:hAnsi="Times New Roman" w:cs="Times New Roman"/>
          <w:sz w:val="24"/>
          <w:szCs w:val="24"/>
        </w:rPr>
      </w:pPr>
    </w:p>
    <w:p w14:paraId="0E4E056C" w14:textId="32F18295" w:rsidR="00D05653" w:rsidRDefault="00D05653" w:rsidP="0020657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ới Reset mức 1 mạch được reset</w:t>
      </w:r>
    </w:p>
    <w:p w14:paraId="063D2A06" w14:textId="22C9AA7D" w:rsidR="00206573" w:rsidRPr="00206573" w:rsidRDefault="00D05653" w:rsidP="0020657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gõ ra bằng 0</w:t>
      </w:r>
    </w:p>
    <w:p w14:paraId="7477F749" w14:textId="32AE3854" w:rsidR="004D0B69" w:rsidRDefault="004D0B69" w:rsidP="004D0B6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iết kê mạch điều khiển 1 led chạy từ trái sang phải rồi tự động chạy từ phải sang trái</w:t>
      </w:r>
    </w:p>
    <w:p w14:paraId="0D34F0D1" w14:textId="67D41BA5" w:rsidR="0094756E" w:rsidRPr="00D05653" w:rsidRDefault="004D0B69" w:rsidP="0094756E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rilog code</w:t>
      </w:r>
    </w:p>
    <w:p w14:paraId="430731A8" w14:textId="7E09136A" w:rsidR="0094756E" w:rsidRDefault="0094756E" w:rsidP="0094756E">
      <w:pPr>
        <w:rPr>
          <w:rFonts w:ascii="Times New Roman" w:hAnsi="Times New Roman" w:cs="Times New Roman"/>
          <w:sz w:val="24"/>
          <w:szCs w:val="24"/>
        </w:rPr>
      </w:pPr>
    </w:p>
    <w:p w14:paraId="0608C88F" w14:textId="2F07A837" w:rsidR="0094756E" w:rsidRDefault="005D69BC" w:rsidP="0094756E">
      <w:pPr>
        <w:rPr>
          <w:rFonts w:ascii="Times New Roman" w:hAnsi="Times New Roman" w:cs="Times New Roman"/>
          <w:sz w:val="24"/>
          <w:szCs w:val="24"/>
        </w:rPr>
      </w:pPr>
      <w:r w:rsidRPr="00191978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0626048" behindDoc="0" locked="0" layoutInCell="1" allowOverlap="1" wp14:anchorId="30146191" wp14:editId="4461C54A">
            <wp:simplePos x="0" y="0"/>
            <wp:positionH relativeFrom="column">
              <wp:posOffset>1910715</wp:posOffset>
            </wp:positionH>
            <wp:positionV relativeFrom="paragraph">
              <wp:posOffset>-291465</wp:posOffset>
            </wp:positionV>
            <wp:extent cx="1932940" cy="3429000"/>
            <wp:effectExtent l="0" t="0" r="0" b="0"/>
            <wp:wrapSquare wrapText="bothSides"/>
            <wp:docPr id="7961431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614312" name="Picture 1" descr="A screenshot of a computer code&#10;&#10;Description automatically generated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294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91978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0646528" behindDoc="0" locked="0" layoutInCell="1" allowOverlap="1" wp14:anchorId="535AB884" wp14:editId="027178F1">
            <wp:simplePos x="0" y="0"/>
            <wp:positionH relativeFrom="column">
              <wp:posOffset>4615815</wp:posOffset>
            </wp:positionH>
            <wp:positionV relativeFrom="paragraph">
              <wp:posOffset>-9525</wp:posOffset>
            </wp:positionV>
            <wp:extent cx="1799590" cy="2476500"/>
            <wp:effectExtent l="0" t="0" r="0" b="0"/>
            <wp:wrapSquare wrapText="bothSides"/>
            <wp:docPr id="90105028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050281" name="Picture 1" descr="A screenshot of a computer program&#10;&#10;Description automatically generated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9590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91978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0659840" behindDoc="0" locked="0" layoutInCell="1" allowOverlap="1" wp14:anchorId="47CCBDAB" wp14:editId="7877B941">
            <wp:simplePos x="0" y="0"/>
            <wp:positionH relativeFrom="column">
              <wp:posOffset>-318135</wp:posOffset>
            </wp:positionH>
            <wp:positionV relativeFrom="paragraph">
              <wp:posOffset>-95250</wp:posOffset>
            </wp:positionV>
            <wp:extent cx="1656715" cy="2581275"/>
            <wp:effectExtent l="0" t="0" r="635" b="9525"/>
            <wp:wrapSquare wrapText="bothSides"/>
            <wp:docPr id="165222269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2222695" name="Picture 1" descr="A screenshot of a computer program&#10;&#10;Description automatically generated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6715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6D7D4CE" w14:textId="77777777" w:rsidR="005D69BC" w:rsidRDefault="005D69BC" w:rsidP="0094756E">
      <w:pPr>
        <w:rPr>
          <w:rFonts w:ascii="Times New Roman" w:hAnsi="Times New Roman" w:cs="Times New Roman"/>
          <w:sz w:val="24"/>
          <w:szCs w:val="24"/>
        </w:rPr>
      </w:pPr>
    </w:p>
    <w:p w14:paraId="66445934" w14:textId="77777777" w:rsidR="005D69BC" w:rsidRDefault="005D69BC" w:rsidP="0094756E">
      <w:pPr>
        <w:rPr>
          <w:rFonts w:ascii="Times New Roman" w:hAnsi="Times New Roman" w:cs="Times New Roman"/>
          <w:sz w:val="24"/>
          <w:szCs w:val="24"/>
        </w:rPr>
      </w:pPr>
    </w:p>
    <w:p w14:paraId="1A02D737" w14:textId="77777777" w:rsidR="0094756E" w:rsidRDefault="0094756E" w:rsidP="0094756E">
      <w:pPr>
        <w:rPr>
          <w:rFonts w:ascii="Times New Roman" w:hAnsi="Times New Roman" w:cs="Times New Roman"/>
          <w:sz w:val="24"/>
          <w:szCs w:val="24"/>
        </w:rPr>
      </w:pPr>
    </w:p>
    <w:p w14:paraId="5C35D398" w14:textId="77777777" w:rsidR="005D69BC" w:rsidRDefault="005D69BC" w:rsidP="0094756E">
      <w:pPr>
        <w:rPr>
          <w:rFonts w:ascii="Times New Roman" w:hAnsi="Times New Roman" w:cs="Times New Roman"/>
          <w:sz w:val="24"/>
          <w:szCs w:val="24"/>
        </w:rPr>
      </w:pPr>
    </w:p>
    <w:p w14:paraId="551D8903" w14:textId="77777777" w:rsidR="005D69BC" w:rsidRDefault="005D69BC" w:rsidP="0094756E">
      <w:pPr>
        <w:rPr>
          <w:rFonts w:ascii="Times New Roman" w:hAnsi="Times New Roman" w:cs="Times New Roman"/>
          <w:sz w:val="24"/>
          <w:szCs w:val="24"/>
        </w:rPr>
      </w:pPr>
    </w:p>
    <w:p w14:paraId="41CAE753" w14:textId="77777777" w:rsidR="005D69BC" w:rsidRDefault="005D69BC" w:rsidP="0094756E">
      <w:pPr>
        <w:rPr>
          <w:rFonts w:ascii="Times New Roman" w:hAnsi="Times New Roman" w:cs="Times New Roman"/>
          <w:sz w:val="24"/>
          <w:szCs w:val="24"/>
        </w:rPr>
      </w:pPr>
    </w:p>
    <w:p w14:paraId="7F1BE815" w14:textId="77777777" w:rsidR="005D69BC" w:rsidRDefault="005D69BC" w:rsidP="0094756E">
      <w:pPr>
        <w:rPr>
          <w:rFonts w:ascii="Times New Roman" w:hAnsi="Times New Roman" w:cs="Times New Roman"/>
          <w:sz w:val="24"/>
          <w:szCs w:val="24"/>
        </w:rPr>
      </w:pPr>
    </w:p>
    <w:p w14:paraId="7A071478" w14:textId="77777777" w:rsidR="0094756E" w:rsidRDefault="0094756E" w:rsidP="0094756E">
      <w:pPr>
        <w:rPr>
          <w:rFonts w:ascii="Times New Roman" w:hAnsi="Times New Roman" w:cs="Times New Roman"/>
          <w:sz w:val="24"/>
          <w:szCs w:val="24"/>
        </w:rPr>
      </w:pPr>
    </w:p>
    <w:p w14:paraId="7CA94856" w14:textId="77777777" w:rsidR="0094756E" w:rsidRDefault="0094756E" w:rsidP="0094756E">
      <w:pPr>
        <w:rPr>
          <w:rFonts w:ascii="Times New Roman" w:hAnsi="Times New Roman" w:cs="Times New Roman"/>
          <w:sz w:val="24"/>
          <w:szCs w:val="24"/>
        </w:rPr>
      </w:pPr>
    </w:p>
    <w:p w14:paraId="0548F81E" w14:textId="6A6E7859" w:rsidR="0094756E" w:rsidRDefault="0094756E" w:rsidP="0094756E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Kết quả thực hiện</w:t>
      </w:r>
    </w:p>
    <w:p w14:paraId="0104C7C6" w14:textId="2C3A93C1" w:rsidR="0094756E" w:rsidRPr="0094756E" w:rsidRDefault="003258DD" w:rsidP="009475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0739712" behindDoc="0" locked="0" layoutInCell="1" allowOverlap="1" wp14:anchorId="14F21A90" wp14:editId="6CC91F67">
            <wp:simplePos x="0" y="0"/>
            <wp:positionH relativeFrom="column">
              <wp:posOffset>3412490</wp:posOffset>
            </wp:positionH>
            <wp:positionV relativeFrom="paragraph">
              <wp:posOffset>1777365</wp:posOffset>
            </wp:positionV>
            <wp:extent cx="1731010" cy="2041525"/>
            <wp:effectExtent l="0" t="2858" r="0" b="0"/>
            <wp:wrapSquare wrapText="bothSides"/>
            <wp:docPr id="254774437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 rotWithShape="1"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840" t="26359" r="10109" b="26320"/>
                    <a:stretch/>
                  </pic:blipFill>
                  <pic:spPr bwMode="auto">
                    <a:xfrm rot="5400000">
                      <a:off x="0" y="0"/>
                      <a:ext cx="1731010" cy="204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0733568" behindDoc="0" locked="0" layoutInCell="1" allowOverlap="1" wp14:anchorId="22F99F15" wp14:editId="3E5F6597">
            <wp:simplePos x="0" y="0"/>
            <wp:positionH relativeFrom="column">
              <wp:posOffset>-116840</wp:posOffset>
            </wp:positionH>
            <wp:positionV relativeFrom="paragraph">
              <wp:posOffset>1733550</wp:posOffset>
            </wp:positionV>
            <wp:extent cx="1659255" cy="1878965"/>
            <wp:effectExtent l="4445" t="0" r="2540" b="2540"/>
            <wp:wrapSquare wrapText="bothSides"/>
            <wp:docPr id="785895206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 rotWithShape="1"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2726" t="31829" r="8461" b="24613"/>
                    <a:stretch/>
                  </pic:blipFill>
                  <pic:spPr bwMode="auto">
                    <a:xfrm rot="5400000">
                      <a:off x="0" y="0"/>
                      <a:ext cx="1659255" cy="1878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191978">
        <w:rPr>
          <w:noProof/>
        </w:rPr>
        <w:drawing>
          <wp:inline distT="0" distB="0" distL="0" distR="0" wp14:anchorId="6AAB386C" wp14:editId="301FBD0E">
            <wp:extent cx="4253023" cy="1630325"/>
            <wp:effectExtent l="0" t="0" r="0" b="8255"/>
            <wp:docPr id="1818408655" name="Picture 8" descr=":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::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660" cy="16344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18E89F" w14:textId="7DCEA743" w:rsidR="004D0B69" w:rsidRDefault="004C79ED" w:rsidP="004D0B6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74304" behindDoc="0" locked="0" layoutInCell="1" allowOverlap="1" wp14:anchorId="6908B11B" wp14:editId="45AF88A1">
                <wp:simplePos x="0" y="0"/>
                <wp:positionH relativeFrom="column">
                  <wp:posOffset>-1806855</wp:posOffset>
                </wp:positionH>
                <wp:positionV relativeFrom="paragraph">
                  <wp:posOffset>273634</wp:posOffset>
                </wp:positionV>
                <wp:extent cx="95693" cy="148856"/>
                <wp:effectExtent l="0" t="0" r="19050" b="22860"/>
                <wp:wrapNone/>
                <wp:docPr id="612606586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693" cy="148856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F036A9D" id="Oval 32" o:spid="_x0000_s1026" style="position:absolute;margin-left:-142.25pt;margin-top:21.55pt;width:7.55pt;height:11.7pt;z-index:251874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" fillcolor="white [3212]" strokecolor="#0a121c [484]" strokeweight="2pt"/>
            </w:pict>
          </mc:Fallback>
        </mc:AlternateContent>
      </w:r>
    </w:p>
    <w:p w14:paraId="7FA1033C" w14:textId="0D5A6C5D" w:rsidR="004D0B69" w:rsidRDefault="004C79ED" w:rsidP="004D0B6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93760" behindDoc="0" locked="0" layoutInCell="1" allowOverlap="1" wp14:anchorId="3A1E4700" wp14:editId="66C166EB">
                <wp:simplePos x="0" y="0"/>
                <wp:positionH relativeFrom="column">
                  <wp:posOffset>3232100</wp:posOffset>
                </wp:positionH>
                <wp:positionV relativeFrom="paragraph">
                  <wp:posOffset>128245</wp:posOffset>
                </wp:positionV>
                <wp:extent cx="95693" cy="148856"/>
                <wp:effectExtent l="0" t="0" r="19050" b="22860"/>
                <wp:wrapNone/>
                <wp:docPr id="1018920646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693" cy="148856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E1840D2" id="Oval 32" o:spid="_x0000_s1026" style="position:absolute;margin-left:254.5pt;margin-top:10.1pt;width:7.55pt;height:11.7pt;z-index:251893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" fillcolor="white [3212]" strokecolor="#0a121c [484]" strokeweight="2pt"/>
            </w:pict>
          </mc:Fallback>
        </mc:AlternateContent>
      </w:r>
    </w:p>
    <w:p w14:paraId="5F060F14" w14:textId="0DC71911" w:rsidR="004D0B69" w:rsidRPr="00074036" w:rsidRDefault="004D0B69" w:rsidP="004D0B69">
      <w:pPr>
        <w:rPr>
          <w:rFonts w:ascii="Times New Roman" w:hAnsi="Times New Roman" w:cs="Times New Roman"/>
          <w:sz w:val="24"/>
          <w:szCs w:val="24"/>
        </w:rPr>
      </w:pPr>
    </w:p>
    <w:p w14:paraId="067D5CE4" w14:textId="54217F30" w:rsidR="004D0B69" w:rsidRDefault="004D0B69" w:rsidP="004D0B69">
      <w:pPr>
        <w:rPr>
          <w:rFonts w:ascii="Times New Roman" w:hAnsi="Times New Roman" w:cs="Times New Roman"/>
          <w:sz w:val="24"/>
          <w:szCs w:val="24"/>
        </w:rPr>
      </w:pPr>
    </w:p>
    <w:p w14:paraId="12615C84" w14:textId="0E037EDE" w:rsidR="004D0B69" w:rsidRDefault="004D0B69" w:rsidP="004D0B69">
      <w:pPr>
        <w:rPr>
          <w:rFonts w:ascii="Times New Roman" w:hAnsi="Times New Roman" w:cs="Times New Roman"/>
          <w:sz w:val="24"/>
          <w:szCs w:val="24"/>
        </w:rPr>
      </w:pPr>
    </w:p>
    <w:p w14:paraId="3C26E495" w14:textId="2284579F" w:rsidR="00D05653" w:rsidRDefault="00D05653">
      <w:pPr>
        <w:rPr>
          <w:rFonts w:ascii="Times New Roman" w:hAnsi="Times New Roman" w:cs="Times New Roman"/>
          <w:sz w:val="24"/>
          <w:szCs w:val="24"/>
        </w:rPr>
      </w:pPr>
    </w:p>
    <w:p w14:paraId="571D86CF" w14:textId="77777777" w:rsidR="003258DD" w:rsidRDefault="003258DD" w:rsidP="003258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ới Reset mức 0, mạch dịch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Với Reset mức 1, mạch ở trạng </w:t>
      </w:r>
    </w:p>
    <w:p w14:paraId="214F957F" w14:textId="77777777" w:rsidR="003258DD" w:rsidRDefault="003258DD" w:rsidP="003258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 led tự động trái/phải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thái mặc định (1</w:t>
      </w:r>
      <w:r w:rsidRPr="003258D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led sáng đứng yên ở </w:t>
      </w:r>
    </w:p>
    <w:p w14:paraId="2DF7267E" w14:textId="61CA19E0" w:rsidR="003258DD" w:rsidRDefault="003258DD" w:rsidP="003258DD">
      <w:pPr>
        <w:ind w:left="43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d 0)  </w:t>
      </w:r>
    </w:p>
    <w:p w14:paraId="38F62A19" w14:textId="7D8C8AA8" w:rsidR="003258DD" w:rsidRDefault="003258DD" w:rsidP="003258DD">
      <w:pPr>
        <w:rPr>
          <w:rFonts w:ascii="Times New Roman" w:hAnsi="Times New Roman" w:cs="Times New Roman"/>
          <w:sz w:val="24"/>
          <w:szCs w:val="24"/>
        </w:rPr>
      </w:pPr>
    </w:p>
    <w:p w14:paraId="3C0C92BB" w14:textId="77777777" w:rsidR="003258DD" w:rsidRDefault="003258DD" w:rsidP="004D0B69">
      <w:pPr>
        <w:rPr>
          <w:rFonts w:ascii="Times New Roman" w:hAnsi="Times New Roman" w:cs="Times New Roman"/>
          <w:sz w:val="24"/>
          <w:szCs w:val="24"/>
        </w:rPr>
      </w:pPr>
    </w:p>
    <w:p w14:paraId="6627DE34" w14:textId="77777777" w:rsidR="003258DD" w:rsidRDefault="003258DD" w:rsidP="004D0B69">
      <w:pPr>
        <w:rPr>
          <w:rFonts w:ascii="Times New Roman" w:hAnsi="Times New Roman" w:cs="Times New Roman"/>
          <w:sz w:val="24"/>
          <w:szCs w:val="24"/>
        </w:rPr>
      </w:pPr>
    </w:p>
    <w:p w14:paraId="3B1BFD8C" w14:textId="77777777" w:rsidR="004D0B69" w:rsidRPr="00074036" w:rsidRDefault="004D0B69" w:rsidP="0094756E">
      <w:pPr>
        <w:pStyle w:val="ListParagraph"/>
        <w:numPr>
          <w:ilvl w:val="0"/>
          <w:numId w:val="5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074036">
        <w:rPr>
          <w:rFonts w:ascii="Times New Roman" w:hAnsi="Times New Roman" w:cs="Times New Roman"/>
          <w:sz w:val="24"/>
          <w:szCs w:val="24"/>
        </w:rPr>
        <w:t>Thiết kế mạch gồm 8 led đơn, 4 switch S1, S2, S3, S4</w:t>
      </w:r>
    </w:p>
    <w:p w14:paraId="3BDAC065" w14:textId="77777777" w:rsidR="004D0B69" w:rsidRPr="0094756E" w:rsidRDefault="004D0B69" w:rsidP="0094756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4756E">
        <w:rPr>
          <w:rFonts w:ascii="Times New Roman" w:hAnsi="Times New Roman" w:cs="Times New Roman"/>
          <w:sz w:val="24"/>
          <w:szCs w:val="24"/>
        </w:rPr>
        <w:t>S1, S2, lựa chọn 1 trong 4 tần số</w:t>
      </w:r>
    </w:p>
    <w:p w14:paraId="5213C90B" w14:textId="77777777" w:rsidR="004D0B69" w:rsidRPr="0094756E" w:rsidRDefault="004D0B69" w:rsidP="0094756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4756E">
        <w:rPr>
          <w:rFonts w:ascii="Times New Roman" w:hAnsi="Times New Roman" w:cs="Times New Roman"/>
          <w:sz w:val="24"/>
          <w:szCs w:val="24"/>
        </w:rPr>
        <w:t>S3, S4, lựa chọn mode cho 8 led.</w:t>
      </w:r>
    </w:p>
    <w:p w14:paraId="5C14897B" w14:textId="77777777" w:rsidR="004D0B69" w:rsidRPr="0094756E" w:rsidRDefault="004D0B69" w:rsidP="0094756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4756E">
        <w:rPr>
          <w:rFonts w:ascii="Times New Roman" w:hAnsi="Times New Roman" w:cs="Times New Roman"/>
          <w:sz w:val="24"/>
          <w:szCs w:val="24"/>
        </w:rPr>
        <w:t xml:space="preserve">Mode =1: 8 led chớp tắt, </w:t>
      </w:r>
    </w:p>
    <w:p w14:paraId="1AEB0F66" w14:textId="77777777" w:rsidR="004D0B69" w:rsidRPr="0094756E" w:rsidRDefault="004D0B69" w:rsidP="0094756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4756E">
        <w:rPr>
          <w:rFonts w:ascii="Times New Roman" w:hAnsi="Times New Roman" w:cs="Times New Roman"/>
          <w:sz w:val="24"/>
          <w:szCs w:val="24"/>
        </w:rPr>
        <w:t xml:space="preserve">Mode =2: 8 led sáng dần, tắt dần, </w:t>
      </w:r>
    </w:p>
    <w:p w14:paraId="46BA7C1E" w14:textId="77777777" w:rsidR="004D0B69" w:rsidRPr="0094756E" w:rsidRDefault="004D0B69" w:rsidP="0094756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4756E">
        <w:rPr>
          <w:rFonts w:ascii="Times New Roman" w:hAnsi="Times New Roman" w:cs="Times New Roman"/>
          <w:sz w:val="24"/>
          <w:szCs w:val="24"/>
        </w:rPr>
        <w:t>Mode = 3: 1 led sáng chạy từ trái sang phải, rồi từ phải sang trái.</w:t>
      </w:r>
    </w:p>
    <w:p w14:paraId="2B2F0ABA" w14:textId="7B387059" w:rsidR="00743C2A" w:rsidRPr="0094756E" w:rsidRDefault="004D0B69" w:rsidP="0094756E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4756E">
        <w:rPr>
          <w:rFonts w:ascii="Times New Roman" w:hAnsi="Times New Roman" w:cs="Times New Roman"/>
          <w:sz w:val="24"/>
          <w:szCs w:val="24"/>
        </w:rPr>
        <w:t>Mode = 4: 8 led sáng dồn</w:t>
      </w:r>
    </w:p>
    <w:p w14:paraId="1B66839F" w14:textId="77777777" w:rsidR="00DF3420" w:rsidRDefault="00DF3420" w:rsidP="00BA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AC471FA" w14:textId="38897858" w:rsidR="00613256" w:rsidRDefault="003258DD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</w:t>
      </w:r>
      <w:r w:rsidR="00556C00">
        <w:rPr>
          <w:rFonts w:ascii="Times New Roman" w:hAnsi="Times New Roman" w:cs="Times New Roman"/>
          <w:sz w:val="24"/>
          <w:szCs w:val="24"/>
        </w:rPr>
        <w:t>.1 Verilog code</w:t>
      </w:r>
    </w:p>
    <w:p w14:paraId="5E9AEBA9" w14:textId="7697CFCD" w:rsidR="00556C00" w:rsidRDefault="005D69BC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D69BC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90BF21F" wp14:editId="4056FBDF">
            <wp:extent cx="5760720" cy="2499360"/>
            <wp:effectExtent l="0" t="0" r="0" b="0"/>
            <wp:docPr id="197579709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5797092" name="Picture 1" descr="A screenshot of a computer code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99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96C54" w14:textId="5A7E4C38" w:rsidR="005D69BC" w:rsidRDefault="005D69BC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D69BC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D0DA0D2" wp14:editId="350069FA">
            <wp:extent cx="5133975" cy="3237596"/>
            <wp:effectExtent l="0" t="0" r="0" b="1270"/>
            <wp:docPr id="103357179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571790" name="Picture 1" descr="A screenshot of a computer program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139499" cy="3241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F8842" w14:textId="1EDED00E" w:rsidR="00556C00" w:rsidRDefault="003258DD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D69BC">
        <w:rPr>
          <w:rFonts w:ascii="Times New Roman" w:hAnsi="Times New Roman" w:cs="Times New Roman"/>
          <w:sz w:val="24"/>
          <w:szCs w:val="24"/>
        </w:rPr>
        <w:lastRenderedPageBreak/>
        <w:drawing>
          <wp:anchor distT="0" distB="0" distL="114300" distR="114300" simplePos="0" relativeHeight="250663936" behindDoc="0" locked="0" layoutInCell="1" allowOverlap="1" wp14:anchorId="028016A2" wp14:editId="0DCD57AE">
            <wp:simplePos x="0" y="0"/>
            <wp:positionH relativeFrom="column">
              <wp:posOffset>3254714</wp:posOffset>
            </wp:positionH>
            <wp:positionV relativeFrom="paragraph">
              <wp:posOffset>-70219</wp:posOffset>
            </wp:positionV>
            <wp:extent cx="3159674" cy="2876550"/>
            <wp:effectExtent l="0" t="0" r="3175" b="0"/>
            <wp:wrapSquare wrapText="bothSides"/>
            <wp:docPr id="952975110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2975110" name="Picture 1" descr="A computer code with text&#10;&#10;Description automatically generated with medium confidence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9674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D69BC" w:rsidRPr="005D69BC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D8B836D" wp14:editId="3A6A3417">
            <wp:extent cx="3059301" cy="2066925"/>
            <wp:effectExtent l="0" t="0" r="8255" b="0"/>
            <wp:docPr id="168303280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032809" name="Picture 1" descr="A screenshot of a computer program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066777" cy="2071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2223C" w14:textId="00300BAB" w:rsidR="005D69BC" w:rsidRDefault="005D69BC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E2B5253" w14:textId="4BBBD715" w:rsidR="00556C00" w:rsidRDefault="003258DD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D69BC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0743808" behindDoc="0" locked="0" layoutInCell="1" allowOverlap="1" wp14:anchorId="2C9A4763" wp14:editId="4230E10D">
            <wp:simplePos x="0" y="0"/>
            <wp:positionH relativeFrom="column">
              <wp:posOffset>3331800</wp:posOffset>
            </wp:positionH>
            <wp:positionV relativeFrom="paragraph">
              <wp:posOffset>245051</wp:posOffset>
            </wp:positionV>
            <wp:extent cx="2676525" cy="4213182"/>
            <wp:effectExtent l="0" t="0" r="0" b="0"/>
            <wp:wrapSquare wrapText="bothSides"/>
            <wp:docPr id="97799541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995410" name="Picture 1" descr="A screenshot of a computer code&#10;&#10;Description automatically generated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6525" cy="421318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D69BC" w:rsidRPr="005D69BC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576C434" wp14:editId="743FAE22">
            <wp:extent cx="2572991" cy="2981325"/>
            <wp:effectExtent l="0" t="0" r="0" b="0"/>
            <wp:docPr id="132458434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584342" name="Picture 1" descr="A screenshot of a computer program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576453" cy="2985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207D9" w14:textId="581C6550" w:rsidR="00556C00" w:rsidRDefault="00556C00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BF41DE6" w14:textId="51D7E204" w:rsidR="00556C00" w:rsidRDefault="00556C00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F2BC304" w14:textId="7A994AFE" w:rsidR="00556C00" w:rsidRDefault="00556C00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CE54EB7" w14:textId="4617FEF1" w:rsidR="00556C00" w:rsidRDefault="00556C00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3579B95" w14:textId="249A0EDC" w:rsidR="003258DD" w:rsidRDefault="003258DD" w:rsidP="00BA0379">
      <w:pPr>
        <w:spacing w:line="360" w:lineRule="auto"/>
        <w:rPr>
          <w:noProof/>
        </w:rPr>
      </w:pPr>
    </w:p>
    <w:p w14:paraId="3CE4A84F" w14:textId="048DD922" w:rsidR="00556C00" w:rsidRDefault="003258DD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0749952" behindDoc="0" locked="0" layoutInCell="1" allowOverlap="1" wp14:anchorId="74F63040" wp14:editId="4748A2F9">
            <wp:simplePos x="0" y="0"/>
            <wp:positionH relativeFrom="column">
              <wp:posOffset>-112217</wp:posOffset>
            </wp:positionH>
            <wp:positionV relativeFrom="paragraph">
              <wp:posOffset>631766</wp:posOffset>
            </wp:positionV>
            <wp:extent cx="5760720" cy="1243965"/>
            <wp:effectExtent l="0" t="0" r="0" b="0"/>
            <wp:wrapSquare wrapText="bothSides"/>
            <wp:docPr id="2013319061" name="Picture 9" descr="hiệu ứng dựng ảnh củainvertir-imagen-online-negativo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iệu ứng dựng ảnh củainvertir-imagen-online-negativo 64"/>
                    <pic:cNvPicPr>
                      <a:picLocks noChangeAspect="1" noChangeArrowheads="1"/>
                    </pic:cNvPicPr>
                  </pic:nvPicPr>
                  <pic:blipFill rotWithShape="1"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1793"/>
                    <a:stretch/>
                  </pic:blipFill>
                  <pic:spPr bwMode="auto">
                    <a:xfrm>
                      <a:off x="0" y="0"/>
                      <a:ext cx="5760720" cy="1243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>7</w:t>
      </w:r>
      <w:r w:rsidR="00556C00">
        <w:rPr>
          <w:rFonts w:ascii="Times New Roman" w:hAnsi="Times New Roman" w:cs="Times New Roman"/>
          <w:sz w:val="24"/>
          <w:szCs w:val="24"/>
        </w:rPr>
        <w:t xml:space="preserve">.2 Kết quả thực hiện </w:t>
      </w:r>
    </w:p>
    <w:tbl>
      <w:tblPr>
        <w:tblStyle w:val="TableGrid"/>
        <w:tblpPr w:leftFromText="180" w:rightFromText="180" w:vertAnchor="text" w:horzAnchor="margin" w:tblpY="-143"/>
        <w:tblW w:w="0" w:type="auto"/>
        <w:tblLook w:val="04A0" w:firstRow="1" w:lastRow="0" w:firstColumn="1" w:lastColumn="0" w:noHBand="0" w:noVBand="1"/>
      </w:tblPr>
      <w:tblGrid>
        <w:gridCol w:w="4644"/>
        <w:gridCol w:w="4644"/>
      </w:tblGrid>
      <w:tr w:rsidR="00E959F3" w14:paraId="2A3EF20C" w14:textId="77777777" w:rsidTr="00E959F3">
        <w:trPr>
          <w:trHeight w:val="5124"/>
        </w:trPr>
        <w:tc>
          <w:tcPr>
            <w:tcW w:w="4644" w:type="dxa"/>
          </w:tcPr>
          <w:p w14:paraId="7E7DC1A6" w14:textId="53BB8E2D" w:rsidR="00E959F3" w:rsidRDefault="004C79ED" w:rsidP="00E959F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241472" behindDoc="0" locked="0" layoutInCell="1" allowOverlap="1" wp14:anchorId="2E80127F" wp14:editId="03146809">
                      <wp:simplePos x="0" y="0"/>
                      <wp:positionH relativeFrom="column">
                        <wp:posOffset>2031365</wp:posOffset>
                      </wp:positionH>
                      <wp:positionV relativeFrom="paragraph">
                        <wp:posOffset>305435</wp:posOffset>
                      </wp:positionV>
                      <wp:extent cx="95250" cy="148590"/>
                      <wp:effectExtent l="0" t="0" r="19050" b="22860"/>
                      <wp:wrapNone/>
                      <wp:docPr id="1079988354" name="Oval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250" cy="14859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13BBBE9" id="Oval 32" o:spid="_x0000_s1026" style="position:absolute;margin-left:159.95pt;margin-top:24.05pt;width:7.5pt;height:11.7pt;z-index:251241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" fillcolor="white [3212]" strokecolor="#0a121c [484]" strokeweight="2pt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210752" behindDoc="0" locked="0" layoutInCell="1" allowOverlap="1" wp14:anchorId="744B51DE" wp14:editId="4DCB15E9">
                      <wp:simplePos x="0" y="0"/>
                      <wp:positionH relativeFrom="column">
                        <wp:posOffset>1775460</wp:posOffset>
                      </wp:positionH>
                      <wp:positionV relativeFrom="paragraph">
                        <wp:posOffset>297815</wp:posOffset>
                      </wp:positionV>
                      <wp:extent cx="95250" cy="148590"/>
                      <wp:effectExtent l="0" t="0" r="19050" b="22860"/>
                      <wp:wrapNone/>
                      <wp:docPr id="1106286481" name="Oval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250" cy="14859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286D192" id="Oval 32" o:spid="_x0000_s1026" style="position:absolute;margin-left:139.8pt;margin-top:23.45pt;width:7.5pt;height:11.7pt;z-index:251210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" fillcolor="white [3212]" strokecolor="#0a121c [484]" strokeweight="2pt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180032" behindDoc="0" locked="0" layoutInCell="1" allowOverlap="1" wp14:anchorId="1132E18E" wp14:editId="77067533">
                      <wp:simplePos x="0" y="0"/>
                      <wp:positionH relativeFrom="column">
                        <wp:posOffset>1570355</wp:posOffset>
                      </wp:positionH>
                      <wp:positionV relativeFrom="paragraph">
                        <wp:posOffset>305435</wp:posOffset>
                      </wp:positionV>
                      <wp:extent cx="95250" cy="148590"/>
                      <wp:effectExtent l="0" t="0" r="19050" b="22860"/>
                      <wp:wrapNone/>
                      <wp:docPr id="1334198510" name="Oval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250" cy="14859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319CF9B" id="Oval 32" o:spid="_x0000_s1026" style="position:absolute;margin-left:123.65pt;margin-top:24.05pt;width:7.5pt;height:11.7pt;z-index:251180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" fillcolor="white [3212]" strokecolor="#0a121c [484]" strokeweight="2pt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149312" behindDoc="0" locked="0" layoutInCell="1" allowOverlap="1" wp14:anchorId="2F8BB320" wp14:editId="06BC0B34">
                      <wp:simplePos x="0" y="0"/>
                      <wp:positionH relativeFrom="column">
                        <wp:posOffset>1329055</wp:posOffset>
                      </wp:positionH>
                      <wp:positionV relativeFrom="paragraph">
                        <wp:posOffset>297815</wp:posOffset>
                      </wp:positionV>
                      <wp:extent cx="95250" cy="148590"/>
                      <wp:effectExtent l="0" t="0" r="19050" b="22860"/>
                      <wp:wrapNone/>
                      <wp:docPr id="1828819851" name="Oval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250" cy="14859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A82EAC5" id="Oval 32" o:spid="_x0000_s1026" style="position:absolute;margin-left:104.65pt;margin-top:23.45pt;width:7.5pt;height:11.7pt;z-index:25114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" fillcolor="white [3212]" strokecolor="#0a121c [484]" strokeweight="2pt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118592" behindDoc="0" locked="0" layoutInCell="1" allowOverlap="1" wp14:anchorId="6E46D371" wp14:editId="0222A90D">
                      <wp:simplePos x="0" y="0"/>
                      <wp:positionH relativeFrom="column">
                        <wp:posOffset>1117600</wp:posOffset>
                      </wp:positionH>
                      <wp:positionV relativeFrom="paragraph">
                        <wp:posOffset>270510</wp:posOffset>
                      </wp:positionV>
                      <wp:extent cx="95250" cy="148590"/>
                      <wp:effectExtent l="0" t="0" r="19050" b="22860"/>
                      <wp:wrapNone/>
                      <wp:docPr id="1429365083" name="Oval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250" cy="14859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5C43C33" id="Oval 32" o:spid="_x0000_s1026" style="position:absolute;margin-left:88pt;margin-top:21.3pt;width:7.5pt;height:11.7pt;z-index:25111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" fillcolor="white [3212]" strokecolor="#0a121c [484]" strokeweight="2pt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087872" behindDoc="0" locked="0" layoutInCell="1" allowOverlap="1" wp14:anchorId="51D823CF" wp14:editId="4130A47A">
                      <wp:simplePos x="0" y="0"/>
                      <wp:positionH relativeFrom="column">
                        <wp:posOffset>875665</wp:posOffset>
                      </wp:positionH>
                      <wp:positionV relativeFrom="paragraph">
                        <wp:posOffset>283210</wp:posOffset>
                      </wp:positionV>
                      <wp:extent cx="95250" cy="148590"/>
                      <wp:effectExtent l="0" t="0" r="19050" b="22860"/>
                      <wp:wrapNone/>
                      <wp:docPr id="1838338597" name="Oval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250" cy="14859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14F4E51" id="Oval 32" o:spid="_x0000_s1026" style="position:absolute;margin-left:68.95pt;margin-top:22.3pt;width:7.5pt;height:11.7pt;z-index:25108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" fillcolor="white [3212]" strokecolor="#0a121c [484]" strokeweight="2pt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057152" behindDoc="0" locked="0" layoutInCell="1" allowOverlap="1" wp14:anchorId="028EFDFC" wp14:editId="47A28762">
                      <wp:simplePos x="0" y="0"/>
                      <wp:positionH relativeFrom="column">
                        <wp:posOffset>670560</wp:posOffset>
                      </wp:positionH>
                      <wp:positionV relativeFrom="paragraph">
                        <wp:posOffset>320040</wp:posOffset>
                      </wp:positionV>
                      <wp:extent cx="95250" cy="148590"/>
                      <wp:effectExtent l="0" t="0" r="19050" b="22860"/>
                      <wp:wrapNone/>
                      <wp:docPr id="1201713045" name="Oval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250" cy="14859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8B0D435" id="Oval 32" o:spid="_x0000_s1026" style="position:absolute;margin-left:52.8pt;margin-top:25.2pt;width:7.5pt;height:11.7pt;z-index:25105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" fillcolor="white [3212]" strokecolor="#0a121c [484]" strokeweight="2pt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026432" behindDoc="0" locked="0" layoutInCell="1" allowOverlap="1" wp14:anchorId="06AFA6F1" wp14:editId="737F8280">
                      <wp:simplePos x="0" y="0"/>
                      <wp:positionH relativeFrom="column">
                        <wp:posOffset>416331</wp:posOffset>
                      </wp:positionH>
                      <wp:positionV relativeFrom="paragraph">
                        <wp:posOffset>320574</wp:posOffset>
                      </wp:positionV>
                      <wp:extent cx="95693" cy="148856"/>
                      <wp:effectExtent l="0" t="0" r="19050" b="22860"/>
                      <wp:wrapNone/>
                      <wp:docPr id="1934239416" name="Oval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693" cy="148856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A7F8461" id="Oval 32" o:spid="_x0000_s1026" style="position:absolute;margin-left:32.8pt;margin-top:25.25pt;width:7.55pt;height:11.7pt;z-index:25102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" fillcolor="white [3212]" strokecolor="#0a121c [484]" strokeweight="2pt"/>
                  </w:pict>
                </mc:Fallback>
              </mc:AlternateContent>
            </w:r>
            <w:r w:rsidR="00E959F3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0919936" behindDoc="0" locked="0" layoutInCell="1" allowOverlap="1" wp14:anchorId="52A88B5F" wp14:editId="588845DE">
                  <wp:simplePos x="0" y="0"/>
                  <wp:positionH relativeFrom="column">
                    <wp:posOffset>538480</wp:posOffset>
                  </wp:positionH>
                  <wp:positionV relativeFrom="paragraph">
                    <wp:posOffset>-142240</wp:posOffset>
                  </wp:positionV>
                  <wp:extent cx="1691005" cy="2170430"/>
                  <wp:effectExtent l="7938" t="0" r="0" b="0"/>
                  <wp:wrapTopAndBottom/>
                  <wp:docPr id="1286245436" name="Picture 25" descr="A close-up of a circuit boar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6245436" name="Picture 25" descr="A close-up of a circuit board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6084" t="24976" r="14568" b="24732"/>
                          <a:stretch/>
                        </pic:blipFill>
                        <pic:spPr bwMode="auto">
                          <a:xfrm rot="5400000">
                            <a:off x="0" y="0"/>
                            <a:ext cx="1691005" cy="21704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97B0BF8" w14:textId="6040B355" w:rsidR="00E959F3" w:rsidRDefault="00E959F3" w:rsidP="00E959F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et = 0, mode = 00 : mạch sáng tắt 8 led</w:t>
            </w:r>
          </w:p>
          <w:p w14:paraId="4086FCF0" w14:textId="508F67B3" w:rsidR="00E959F3" w:rsidRDefault="00E959F3" w:rsidP="00E959F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hư yêu cầu</w:t>
            </w:r>
          </w:p>
        </w:tc>
        <w:tc>
          <w:tcPr>
            <w:tcW w:w="4644" w:type="dxa"/>
          </w:tcPr>
          <w:p w14:paraId="15A266D8" w14:textId="376DF075" w:rsidR="00E959F3" w:rsidRDefault="004C79ED" w:rsidP="00E959F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363328" behindDoc="0" locked="0" layoutInCell="1" allowOverlap="1" wp14:anchorId="6E93F8CF" wp14:editId="0FAE8FA6">
                      <wp:simplePos x="0" y="0"/>
                      <wp:positionH relativeFrom="column">
                        <wp:posOffset>941705</wp:posOffset>
                      </wp:positionH>
                      <wp:positionV relativeFrom="paragraph">
                        <wp:posOffset>325120</wp:posOffset>
                      </wp:positionV>
                      <wp:extent cx="95250" cy="148590"/>
                      <wp:effectExtent l="0" t="0" r="19050" b="22860"/>
                      <wp:wrapNone/>
                      <wp:docPr id="1492092341" name="Oval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250" cy="14859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8CEA776" id="Oval 32" o:spid="_x0000_s1026" style="position:absolute;margin-left:74.15pt;margin-top:25.6pt;width:7.5pt;height:11.7pt;z-index:25136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" fillcolor="white [3212]" strokecolor="#0a121c [484]" strokeweight="2pt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393024" behindDoc="0" locked="0" layoutInCell="1" allowOverlap="1" wp14:anchorId="1A93D060" wp14:editId="1CF87BD7">
                      <wp:simplePos x="0" y="0"/>
                      <wp:positionH relativeFrom="column">
                        <wp:posOffset>1153160</wp:posOffset>
                      </wp:positionH>
                      <wp:positionV relativeFrom="paragraph">
                        <wp:posOffset>352425</wp:posOffset>
                      </wp:positionV>
                      <wp:extent cx="95250" cy="148590"/>
                      <wp:effectExtent l="0" t="0" r="19050" b="22860"/>
                      <wp:wrapNone/>
                      <wp:docPr id="2013463885" name="Oval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250" cy="14859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65C5DDAE" id="Oval 32" o:spid="_x0000_s1026" style="position:absolute;margin-left:90.8pt;margin-top:27.75pt;width:7.5pt;height:11.7pt;z-index:251393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" fillcolor="white [3212]" strokecolor="#0a121c [484]" strokeweight="2pt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422720" behindDoc="0" locked="0" layoutInCell="1" allowOverlap="1" wp14:anchorId="29B3A6C5" wp14:editId="61769329">
                      <wp:simplePos x="0" y="0"/>
                      <wp:positionH relativeFrom="column">
                        <wp:posOffset>1394460</wp:posOffset>
                      </wp:positionH>
                      <wp:positionV relativeFrom="paragraph">
                        <wp:posOffset>360045</wp:posOffset>
                      </wp:positionV>
                      <wp:extent cx="95250" cy="148590"/>
                      <wp:effectExtent l="0" t="0" r="19050" b="22860"/>
                      <wp:wrapNone/>
                      <wp:docPr id="292068209" name="Oval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250" cy="14859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745F15B" id="Oval 32" o:spid="_x0000_s1026" style="position:absolute;margin-left:109.8pt;margin-top:28.35pt;width:7.5pt;height:11.7pt;z-index:251422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" fillcolor="white [3212]" strokecolor="#0a121c [484]" strokeweight="2pt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452416" behindDoc="0" locked="0" layoutInCell="1" allowOverlap="1" wp14:anchorId="7D7E1D37" wp14:editId="1D6C5E9E">
                      <wp:simplePos x="0" y="0"/>
                      <wp:positionH relativeFrom="column">
                        <wp:posOffset>1599565</wp:posOffset>
                      </wp:positionH>
                      <wp:positionV relativeFrom="paragraph">
                        <wp:posOffset>352425</wp:posOffset>
                      </wp:positionV>
                      <wp:extent cx="95250" cy="148590"/>
                      <wp:effectExtent l="0" t="0" r="19050" b="22860"/>
                      <wp:wrapNone/>
                      <wp:docPr id="1399022741" name="Oval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250" cy="14859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3AA0BE2" id="Oval 32" o:spid="_x0000_s1026" style="position:absolute;margin-left:125.95pt;margin-top:27.75pt;width:7.5pt;height:11.7pt;z-index:251452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" fillcolor="white [3212]" strokecolor="#0a121c [484]" strokeweight="2pt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482112" behindDoc="0" locked="0" layoutInCell="1" allowOverlap="1" wp14:anchorId="612D93A5" wp14:editId="7B9EFD67">
                      <wp:simplePos x="0" y="0"/>
                      <wp:positionH relativeFrom="column">
                        <wp:posOffset>1855571</wp:posOffset>
                      </wp:positionH>
                      <wp:positionV relativeFrom="paragraph">
                        <wp:posOffset>360248</wp:posOffset>
                      </wp:positionV>
                      <wp:extent cx="95693" cy="148856"/>
                      <wp:effectExtent l="0" t="0" r="19050" b="22860"/>
                      <wp:wrapNone/>
                      <wp:docPr id="23498624" name="Oval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693" cy="148856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14F4EE2" id="Oval 32" o:spid="_x0000_s1026" style="position:absolute;margin-left:146.1pt;margin-top:28.35pt;width:7.55pt;height:11.7pt;z-index:251482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" fillcolor="white [3212]" strokecolor="#0a121c [484]" strokeweight="2pt"/>
                  </w:pict>
                </mc:Fallback>
              </mc:AlternateContent>
            </w:r>
          </w:p>
          <w:p w14:paraId="12503647" w14:textId="01A49557" w:rsidR="00E959F3" w:rsidRDefault="00E959F3" w:rsidP="00E959F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0842112" behindDoc="0" locked="0" layoutInCell="1" allowOverlap="1" wp14:anchorId="0548B6EE" wp14:editId="356A9430">
                  <wp:simplePos x="0" y="0"/>
                  <wp:positionH relativeFrom="column">
                    <wp:posOffset>201930</wp:posOffset>
                  </wp:positionH>
                  <wp:positionV relativeFrom="paragraph">
                    <wp:posOffset>-315595</wp:posOffset>
                  </wp:positionV>
                  <wp:extent cx="1849755" cy="2000250"/>
                  <wp:effectExtent l="953" t="0" r="0" b="0"/>
                  <wp:wrapTopAndBottom/>
                  <wp:docPr id="2023532530" name="Picture 28" descr="A close up of a circuit boar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3532530" name="Picture 28" descr="A close up of a circuit board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298" t="28326" r="9582" b="25316"/>
                          <a:stretch/>
                        </pic:blipFill>
                        <pic:spPr bwMode="auto">
                          <a:xfrm rot="5400000">
                            <a:off x="0" y="0"/>
                            <a:ext cx="1849755" cy="2000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set = 0, mode = 01 : mạch  </w:t>
            </w:r>
            <w:r w:rsidRPr="0094756E">
              <w:rPr>
                <w:rFonts w:ascii="Times New Roman" w:hAnsi="Times New Roman" w:cs="Times New Roman"/>
                <w:sz w:val="24"/>
                <w:szCs w:val="24"/>
              </w:rPr>
              <w:t>8 led sáng dần, tắt dầ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 như yêu cầu</w:t>
            </w:r>
          </w:p>
        </w:tc>
      </w:tr>
      <w:tr w:rsidR="00E959F3" w14:paraId="2F9DC558" w14:textId="77777777" w:rsidTr="00E959F3">
        <w:trPr>
          <w:trHeight w:val="5124"/>
        </w:trPr>
        <w:tc>
          <w:tcPr>
            <w:tcW w:w="4644" w:type="dxa"/>
          </w:tcPr>
          <w:p w14:paraId="4BD88F4D" w14:textId="7DCCCF8F" w:rsidR="00E959F3" w:rsidRDefault="00E959F3" w:rsidP="00E959F3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0946560" behindDoc="0" locked="0" layoutInCell="1" allowOverlap="1" wp14:anchorId="349B718E" wp14:editId="05940AFF">
                      <wp:simplePos x="0" y="0"/>
                      <wp:positionH relativeFrom="column">
                        <wp:posOffset>906349</wp:posOffset>
                      </wp:positionH>
                      <wp:positionV relativeFrom="paragraph">
                        <wp:posOffset>417906</wp:posOffset>
                      </wp:positionV>
                      <wp:extent cx="95693" cy="148856"/>
                      <wp:effectExtent l="0" t="0" r="19050" b="22860"/>
                      <wp:wrapNone/>
                      <wp:docPr id="1156443135" name="Oval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693" cy="148856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A79AA83" id="Oval 32" o:spid="_x0000_s1026" style="position:absolute;margin-left:71.35pt;margin-top:32.9pt;width:7.55pt;height:11.7pt;z-index:250946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" fillcolor="white [3212]" strokecolor="#0a121c [484]" strokeweight="2pt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0759168" behindDoc="0" locked="0" layoutInCell="1" allowOverlap="1" wp14:anchorId="4636ACAE" wp14:editId="1B4AEAD0">
                  <wp:simplePos x="0" y="0"/>
                  <wp:positionH relativeFrom="column">
                    <wp:posOffset>429260</wp:posOffset>
                  </wp:positionH>
                  <wp:positionV relativeFrom="paragraph">
                    <wp:posOffset>-32385</wp:posOffset>
                  </wp:positionV>
                  <wp:extent cx="1859280" cy="2207260"/>
                  <wp:effectExtent l="0" t="2540" r="5080" b="5080"/>
                  <wp:wrapTopAndBottom/>
                  <wp:docPr id="1173050181" name="Picture 29" descr="A close-up of a circuit boar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3050181" name="Picture 29" descr="A close-up of a circuit board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9413" t="27394" r="8301" b="21449"/>
                          <a:stretch/>
                        </pic:blipFill>
                        <pic:spPr bwMode="auto">
                          <a:xfrm rot="5400000">
                            <a:off x="0" y="0"/>
                            <a:ext cx="1859280" cy="2207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14:paraId="4DFE47C0" w14:textId="6DA0AD78" w:rsidR="00E959F3" w:rsidRDefault="00E959F3" w:rsidP="00E959F3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set = 0, mode = 10 : mạch hoạt động </w:t>
            </w:r>
            <w:r w:rsidRPr="0094756E">
              <w:rPr>
                <w:rFonts w:ascii="Times New Roman" w:hAnsi="Times New Roman" w:cs="Times New Roman"/>
                <w:sz w:val="24"/>
                <w:szCs w:val="24"/>
              </w:rPr>
              <w:t>1 led sáng chạy từ trái sang phải, rồi từ phải sang trá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o đúng yêu cầu</w:t>
            </w:r>
          </w:p>
        </w:tc>
        <w:tc>
          <w:tcPr>
            <w:tcW w:w="4644" w:type="dxa"/>
          </w:tcPr>
          <w:p w14:paraId="2F13753B" w14:textId="458BF30F" w:rsidR="00E959F3" w:rsidRDefault="004C79ED" w:rsidP="00E959F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528192" behindDoc="0" locked="0" layoutInCell="1" allowOverlap="1" wp14:anchorId="6922C849" wp14:editId="0FD2BAEB">
                      <wp:simplePos x="0" y="0"/>
                      <wp:positionH relativeFrom="column">
                        <wp:posOffset>502920</wp:posOffset>
                      </wp:positionH>
                      <wp:positionV relativeFrom="paragraph">
                        <wp:posOffset>417195</wp:posOffset>
                      </wp:positionV>
                      <wp:extent cx="95250" cy="148590"/>
                      <wp:effectExtent l="0" t="0" r="19050" b="22860"/>
                      <wp:wrapNone/>
                      <wp:docPr id="35434800" name="Oval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250" cy="14859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1326669" id="Oval 32" o:spid="_x0000_s1026" style="position:absolute;margin-left:39.6pt;margin-top:32.85pt;width:7.5pt;height:11.7pt;z-index:251528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" fillcolor="white [3212]" strokecolor="#0a121c [484]" strokeweight="2pt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574272" behindDoc="0" locked="0" layoutInCell="1" allowOverlap="1" wp14:anchorId="6DC038EF" wp14:editId="512EE9F8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417195</wp:posOffset>
                      </wp:positionV>
                      <wp:extent cx="95250" cy="148590"/>
                      <wp:effectExtent l="0" t="0" r="19050" b="22860"/>
                      <wp:wrapNone/>
                      <wp:docPr id="959141773" name="Oval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250" cy="14859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4366ACB" id="Oval 32" o:spid="_x0000_s1026" style="position:absolute;margin-left:59.65pt;margin-top:32.85pt;width:7.5pt;height:11.7pt;z-index:251574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" fillcolor="white [3212]" strokecolor="#0a121c [484]" strokeweight="2pt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20352" behindDoc="0" locked="0" layoutInCell="1" allowOverlap="1" wp14:anchorId="1772CA89" wp14:editId="06B46261">
                      <wp:simplePos x="0" y="0"/>
                      <wp:positionH relativeFrom="column">
                        <wp:posOffset>962660</wp:posOffset>
                      </wp:positionH>
                      <wp:positionV relativeFrom="paragraph">
                        <wp:posOffset>380365</wp:posOffset>
                      </wp:positionV>
                      <wp:extent cx="95250" cy="148590"/>
                      <wp:effectExtent l="0" t="0" r="19050" b="22860"/>
                      <wp:wrapNone/>
                      <wp:docPr id="1016222033" name="Oval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250" cy="14859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1502243" id="Oval 32" o:spid="_x0000_s1026" style="position:absolute;margin-left:75.8pt;margin-top:29.95pt;width:7.5pt;height:11.7pt;z-index:251620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" fillcolor="white [3212]" strokecolor="#0a121c [484]" strokeweight="2pt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78048" behindDoc="0" locked="0" layoutInCell="1" allowOverlap="1" wp14:anchorId="779EE6B8" wp14:editId="01724B62">
                      <wp:simplePos x="0" y="0"/>
                      <wp:positionH relativeFrom="column">
                        <wp:posOffset>1657350</wp:posOffset>
                      </wp:positionH>
                      <wp:positionV relativeFrom="paragraph">
                        <wp:posOffset>402590</wp:posOffset>
                      </wp:positionV>
                      <wp:extent cx="95250" cy="148590"/>
                      <wp:effectExtent l="0" t="0" r="19050" b="22860"/>
                      <wp:wrapNone/>
                      <wp:docPr id="1972389026" name="Oval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250" cy="14859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F29B26E" id="Oval 32" o:spid="_x0000_s1026" style="position:absolute;margin-left:130.5pt;margin-top:31.7pt;width:7.5pt;height:11.7pt;z-index:25177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" fillcolor="white [3212]" strokecolor="#0a121c [484]" strokeweight="2pt"/>
                  </w:pict>
                </mc:Fallback>
              </mc:AlternateContent>
            </w:r>
            <w:r w:rsidR="00E959F3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0771456" behindDoc="0" locked="0" layoutInCell="1" allowOverlap="1" wp14:anchorId="12EAB6A5" wp14:editId="24F85666">
                  <wp:simplePos x="0" y="0"/>
                  <wp:positionH relativeFrom="column">
                    <wp:posOffset>519430</wp:posOffset>
                  </wp:positionH>
                  <wp:positionV relativeFrom="paragraph">
                    <wp:posOffset>-80010</wp:posOffset>
                  </wp:positionV>
                  <wp:extent cx="1816735" cy="2367280"/>
                  <wp:effectExtent l="0" t="8572" r="3492" b="3493"/>
                  <wp:wrapTopAndBottom/>
                  <wp:docPr id="1015782046" name="Picture 30" descr="A close-up of a circuit boar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5782046" name="Picture 30" descr="A close-up of a circuit board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316" t="21679" r="10133" b="23447"/>
                          <a:stretch/>
                        </pic:blipFill>
                        <pic:spPr bwMode="auto">
                          <a:xfrm rot="5400000">
                            <a:off x="0" y="0"/>
                            <a:ext cx="1816735" cy="2367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14:paraId="1885222A" w14:textId="40141D1F" w:rsidR="00E959F3" w:rsidRDefault="00E959F3" w:rsidP="00E959F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et = 0, mode = 00 : mạch hoạt động</w:t>
            </w:r>
          </w:p>
          <w:p w14:paraId="467C74E8" w14:textId="5307E630" w:rsidR="00E959F3" w:rsidRDefault="00E959F3" w:rsidP="00E959F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4756E">
              <w:rPr>
                <w:rFonts w:ascii="Times New Roman" w:hAnsi="Times New Roman" w:cs="Times New Roman"/>
                <w:sz w:val="24"/>
                <w:szCs w:val="24"/>
              </w:rPr>
              <w:t>8 led sáng dồ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hư yêu cầu</w:t>
            </w:r>
          </w:p>
        </w:tc>
      </w:tr>
    </w:tbl>
    <w:p w14:paraId="52E05253" w14:textId="254F5E59" w:rsidR="00E959F3" w:rsidRDefault="00E959F3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BD9BFA0" w14:textId="6E9A4077" w:rsidR="00E959F3" w:rsidRDefault="00E959F3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ạch khi thay dổi chân lựa chọn tần số hoạt động, ngõ ra của mạch hoạt động đúng với 4 </w:t>
      </w:r>
      <w:r>
        <w:rPr>
          <w:rFonts w:ascii="Times New Roman" w:hAnsi="Times New Roman" w:cs="Times New Roman"/>
          <w:sz w:val="24"/>
          <w:szCs w:val="24"/>
        </w:rPr>
        <w:t>mức tần số khác nhau thoả mãn yêu cầu đề bài</w:t>
      </w:r>
    </w:p>
    <w:p w14:paraId="0D254947" w14:textId="77777777" w:rsidR="00E959F3" w:rsidRDefault="00E959F3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EBE258E" w14:textId="585D8E11" w:rsidR="00556C00" w:rsidRDefault="00556C00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556C00" w:rsidSect="00BA0379">
      <w:pgSz w:w="11907" w:h="16839" w:code="9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D67D31"/>
    <w:multiLevelType w:val="multilevel"/>
    <w:tmpl w:val="1B4C80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34084454"/>
    <w:multiLevelType w:val="hybridMultilevel"/>
    <w:tmpl w:val="3CEA6154"/>
    <w:lvl w:ilvl="0" w:tplc="71B8FA2E">
      <w:start w:val="7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A41D5D"/>
    <w:multiLevelType w:val="hybridMultilevel"/>
    <w:tmpl w:val="698EE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0A6751"/>
    <w:multiLevelType w:val="hybridMultilevel"/>
    <w:tmpl w:val="C2ACB5E6"/>
    <w:lvl w:ilvl="0" w:tplc="71B8FA2E">
      <w:start w:val="7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90559E"/>
    <w:multiLevelType w:val="multilevel"/>
    <w:tmpl w:val="1B4C80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6D842763"/>
    <w:multiLevelType w:val="multilevel"/>
    <w:tmpl w:val="4FCA6BD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7F151626"/>
    <w:multiLevelType w:val="hybridMultilevel"/>
    <w:tmpl w:val="B56EBA64"/>
    <w:lvl w:ilvl="0" w:tplc="A950DA50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757555980">
    <w:abstractNumId w:val="5"/>
  </w:num>
  <w:num w:numId="2" w16cid:durableId="105929785">
    <w:abstractNumId w:val="2"/>
  </w:num>
  <w:num w:numId="3" w16cid:durableId="848762764">
    <w:abstractNumId w:val="6"/>
  </w:num>
  <w:num w:numId="4" w16cid:durableId="759717152">
    <w:abstractNumId w:val="1"/>
  </w:num>
  <w:num w:numId="5" w16cid:durableId="1148088969">
    <w:abstractNumId w:val="0"/>
  </w:num>
  <w:num w:numId="6" w16cid:durableId="850218201">
    <w:abstractNumId w:val="3"/>
  </w:num>
  <w:num w:numId="7" w16cid:durableId="7462724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0tDAzNjEzMTIxNDdQ0lEKTi0uzszPAykwqgUACc5h1CwAAAA="/>
  </w:docVars>
  <w:rsids>
    <w:rsidRoot w:val="00BA0379"/>
    <w:rsid w:val="000350C4"/>
    <w:rsid w:val="0004174A"/>
    <w:rsid w:val="00063A7F"/>
    <w:rsid w:val="00074036"/>
    <w:rsid w:val="00111D23"/>
    <w:rsid w:val="001870B3"/>
    <w:rsid w:val="00191978"/>
    <w:rsid w:val="001B7D62"/>
    <w:rsid w:val="001F26B3"/>
    <w:rsid w:val="00205F28"/>
    <w:rsid w:val="00206573"/>
    <w:rsid w:val="00215F78"/>
    <w:rsid w:val="0025199C"/>
    <w:rsid w:val="002A11C6"/>
    <w:rsid w:val="002E188D"/>
    <w:rsid w:val="002E5B72"/>
    <w:rsid w:val="003258DD"/>
    <w:rsid w:val="003E585B"/>
    <w:rsid w:val="003F214A"/>
    <w:rsid w:val="0040085C"/>
    <w:rsid w:val="00402FB7"/>
    <w:rsid w:val="00421A0D"/>
    <w:rsid w:val="00470615"/>
    <w:rsid w:val="00474C92"/>
    <w:rsid w:val="00490808"/>
    <w:rsid w:val="004C79ED"/>
    <w:rsid w:val="004D0B69"/>
    <w:rsid w:val="004D5562"/>
    <w:rsid w:val="004F4DB5"/>
    <w:rsid w:val="00511E82"/>
    <w:rsid w:val="00536E67"/>
    <w:rsid w:val="00556C00"/>
    <w:rsid w:val="005A59A1"/>
    <w:rsid w:val="005B683A"/>
    <w:rsid w:val="005D69BC"/>
    <w:rsid w:val="00613256"/>
    <w:rsid w:val="00627592"/>
    <w:rsid w:val="00652AC7"/>
    <w:rsid w:val="00653618"/>
    <w:rsid w:val="006F73A5"/>
    <w:rsid w:val="00743C2A"/>
    <w:rsid w:val="00764484"/>
    <w:rsid w:val="0078543D"/>
    <w:rsid w:val="007967DE"/>
    <w:rsid w:val="008105BA"/>
    <w:rsid w:val="00810630"/>
    <w:rsid w:val="0081514E"/>
    <w:rsid w:val="00832BBE"/>
    <w:rsid w:val="00867BAA"/>
    <w:rsid w:val="00881F17"/>
    <w:rsid w:val="00882FBF"/>
    <w:rsid w:val="008F3631"/>
    <w:rsid w:val="008F4E94"/>
    <w:rsid w:val="008F56EC"/>
    <w:rsid w:val="00936642"/>
    <w:rsid w:val="0094756E"/>
    <w:rsid w:val="00947687"/>
    <w:rsid w:val="00961B60"/>
    <w:rsid w:val="009774E5"/>
    <w:rsid w:val="00994BA6"/>
    <w:rsid w:val="009B0F1C"/>
    <w:rsid w:val="009F14AC"/>
    <w:rsid w:val="00A42962"/>
    <w:rsid w:val="00A65B98"/>
    <w:rsid w:val="00A956AE"/>
    <w:rsid w:val="00AA7C0C"/>
    <w:rsid w:val="00AC2763"/>
    <w:rsid w:val="00AC6F50"/>
    <w:rsid w:val="00AE1B00"/>
    <w:rsid w:val="00B03191"/>
    <w:rsid w:val="00BA0379"/>
    <w:rsid w:val="00CE1C17"/>
    <w:rsid w:val="00CF3933"/>
    <w:rsid w:val="00D05653"/>
    <w:rsid w:val="00D10F38"/>
    <w:rsid w:val="00D11ED1"/>
    <w:rsid w:val="00D168B7"/>
    <w:rsid w:val="00D205B6"/>
    <w:rsid w:val="00D83927"/>
    <w:rsid w:val="00DA496E"/>
    <w:rsid w:val="00DA6C64"/>
    <w:rsid w:val="00DF0EC6"/>
    <w:rsid w:val="00DF3420"/>
    <w:rsid w:val="00E34DE2"/>
    <w:rsid w:val="00E46A58"/>
    <w:rsid w:val="00E81DA5"/>
    <w:rsid w:val="00E959F3"/>
    <w:rsid w:val="00E97091"/>
    <w:rsid w:val="00EC6D49"/>
    <w:rsid w:val="00EE514D"/>
    <w:rsid w:val="00F041E4"/>
    <w:rsid w:val="00F20798"/>
    <w:rsid w:val="00F5360F"/>
    <w:rsid w:val="00F66030"/>
    <w:rsid w:val="00FB76F1"/>
    <w:rsid w:val="00FE1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056DE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959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A0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854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jpe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jpeg"/><Relationship Id="rId3" Type="http://schemas.openxmlformats.org/officeDocument/2006/relationships/styles" Target="styles.xml"/><Relationship Id="rId21" Type="http://schemas.openxmlformats.org/officeDocument/2006/relationships/image" Target="media/image16.jpe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image" Target="media/image42.jpeg"/><Relationship Id="rId50" Type="http://schemas.openxmlformats.org/officeDocument/2006/relationships/image" Target="media/image45.jpeg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17" Type="http://schemas.openxmlformats.org/officeDocument/2006/relationships/image" Target="media/image12.jpeg"/><Relationship Id="rId25" Type="http://schemas.openxmlformats.org/officeDocument/2006/relationships/image" Target="media/image20.png"/><Relationship Id="rId33" Type="http://schemas.openxmlformats.org/officeDocument/2006/relationships/image" Target="media/image28.jpeg"/><Relationship Id="rId38" Type="http://schemas.openxmlformats.org/officeDocument/2006/relationships/image" Target="media/image33.jpeg"/><Relationship Id="rId46" Type="http://schemas.openxmlformats.org/officeDocument/2006/relationships/image" Target="media/image41.jpeg"/><Relationship Id="rId2" Type="http://schemas.openxmlformats.org/officeDocument/2006/relationships/numbering" Target="numbering.xml"/><Relationship Id="rId16" Type="http://schemas.openxmlformats.org/officeDocument/2006/relationships/image" Target="media/image11.jpe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image" Target="media/image36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24" Type="http://schemas.openxmlformats.org/officeDocument/2006/relationships/image" Target="media/image19.jpeg"/><Relationship Id="rId32" Type="http://schemas.openxmlformats.org/officeDocument/2006/relationships/image" Target="media/image27.jpeg"/><Relationship Id="rId37" Type="http://schemas.openxmlformats.org/officeDocument/2006/relationships/image" Target="media/image32.jpe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" Type="http://schemas.openxmlformats.org/officeDocument/2006/relationships/webSettings" Target="webSettings.xml"/><Relationship Id="rId15" Type="http://schemas.openxmlformats.org/officeDocument/2006/relationships/image" Target="media/image10.jpeg"/><Relationship Id="rId23" Type="http://schemas.openxmlformats.org/officeDocument/2006/relationships/image" Target="media/image18.jpe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jpeg"/><Relationship Id="rId10" Type="http://schemas.openxmlformats.org/officeDocument/2006/relationships/image" Target="media/image5.jpeg"/><Relationship Id="rId19" Type="http://schemas.openxmlformats.org/officeDocument/2006/relationships/image" Target="media/image14.png"/><Relationship Id="rId31" Type="http://schemas.openxmlformats.org/officeDocument/2006/relationships/image" Target="media/image26.jpeg"/><Relationship Id="rId44" Type="http://schemas.openxmlformats.org/officeDocument/2006/relationships/image" Target="media/image39.png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jpeg"/><Relationship Id="rId22" Type="http://schemas.openxmlformats.org/officeDocument/2006/relationships/image" Target="media/image17.jpeg"/><Relationship Id="rId27" Type="http://schemas.openxmlformats.org/officeDocument/2006/relationships/image" Target="media/image22.png"/><Relationship Id="rId30" Type="http://schemas.openxmlformats.org/officeDocument/2006/relationships/image" Target="media/image25.jpe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jpeg"/><Relationship Id="rId8" Type="http://schemas.openxmlformats.org/officeDocument/2006/relationships/image" Target="media/image3.jpeg"/><Relationship Id="rId5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7044C1-8BEC-4D83-8217-B753C02E1F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</TotalTime>
  <Pages>13</Pages>
  <Words>560</Words>
  <Characters>319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nh Le</dc:creator>
  <cp:lastModifiedBy>Phan Minh Nhat</cp:lastModifiedBy>
  <cp:revision>88</cp:revision>
  <dcterms:created xsi:type="dcterms:W3CDTF">2023-04-01T03:43:00Z</dcterms:created>
  <dcterms:modified xsi:type="dcterms:W3CDTF">2023-09-18T08:55:00Z</dcterms:modified>
</cp:coreProperties>
</file>